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634792" w14:textId="07B60669" w:rsidR="0052043F" w:rsidRDefault="0052043F" w:rsidP="001C1817"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</w:rPr>
      </w:pPr>
      <w:r w:rsidRPr="004F7F3E">
        <w:rPr>
          <w:sz w:val="40"/>
          <w:szCs w:val="40"/>
        </w:rPr>
        <w:t>Problem 3</w:t>
      </w:r>
      <w:r w:rsidR="004F7F3E">
        <w:rPr>
          <w:sz w:val="40"/>
          <w:szCs w:val="40"/>
        </w:rPr>
        <w:t xml:space="preserve"> -</w:t>
      </w:r>
      <w:r w:rsidRPr="004F7F3E">
        <w:rPr>
          <w:sz w:val="40"/>
          <w:szCs w:val="40"/>
        </w:rPr>
        <w:t xml:space="preserve"> </w:t>
      </w:r>
      <w:r w:rsidR="002978EB" w:rsidRPr="004F7F3E">
        <w:rPr>
          <w:sz w:val="40"/>
          <w:szCs w:val="40"/>
        </w:rPr>
        <w:t>The Pianist</w:t>
      </w:r>
    </w:p>
    <w:p w14:paraId="16295B80" w14:textId="77777777" w:rsidR="004F7F3E" w:rsidRDefault="004F7F3E" w:rsidP="004F7F3E">
      <w:pPr>
        <w:spacing w:before="0" w:after="0" w:line="240" w:lineRule="auto"/>
        <w:jc w:val="center"/>
        <w:rPr>
          <w:lang w:val="bg-BG"/>
        </w:rPr>
      </w:pPr>
      <w:proofErr w:type="spellStart"/>
      <w:r>
        <w:rPr>
          <w:lang w:val="bg-BG"/>
        </w:rPr>
        <w:t>Problem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proofErr w:type="spellStart"/>
      <w:r>
        <w:rPr>
          <w:lang w:val="bg-BG"/>
        </w:rPr>
        <w:t>fo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 xml:space="preserve">Fundamentals </w:t>
        </w:r>
        <w:proofErr w:type="spellStart"/>
        <w:r>
          <w:rPr>
            <w:rStyle w:val="InternetLink"/>
            <w:lang w:val="bg-BG"/>
          </w:rPr>
          <w:t>Course</w:t>
        </w:r>
        <w:proofErr w:type="spellEnd"/>
        <w:r>
          <w:rPr>
            <w:rStyle w:val="InternetLink"/>
            <w:lang w:val="bg-BG"/>
          </w:rPr>
          <w:t xml:space="preserve"> @SoftUni</w:t>
        </w:r>
      </w:hyperlink>
      <w:r>
        <w:rPr>
          <w:lang w:val="bg-BG"/>
        </w:rPr>
        <w:t>.</w:t>
      </w:r>
      <w:bookmarkEnd w:id="0"/>
    </w:p>
    <w:p w14:paraId="4BA7EAD5" w14:textId="059D964E" w:rsidR="004F7F3E" w:rsidRDefault="004F7F3E" w:rsidP="004F7F3E">
      <w:pPr>
        <w:spacing w:before="0" w:after="0" w:line="240" w:lineRule="auto"/>
        <w:jc w:val="center"/>
      </w:pPr>
      <w:proofErr w:type="spellStart"/>
      <w:r>
        <w:rPr>
          <w:lang w:val="bg-BG"/>
        </w:rPr>
        <w:t>Submit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your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olutions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in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the</w:t>
      </w:r>
      <w:proofErr w:type="spellEnd"/>
      <w:r>
        <w:rPr>
          <w:lang w:val="bg-BG"/>
        </w:rPr>
        <w:t xml:space="preserve"> SoftUni </w:t>
      </w:r>
      <w:proofErr w:type="spellStart"/>
      <w:r>
        <w:rPr>
          <w:lang w:val="bg-BG"/>
        </w:rPr>
        <w:t>judge</w:t>
      </w:r>
      <w:proofErr w:type="spellEnd"/>
      <w:r>
        <w:rPr>
          <w:lang w:val="bg-BG"/>
        </w:rPr>
        <w:t xml:space="preserve"> </w:t>
      </w:r>
      <w:proofErr w:type="spellStart"/>
      <w:r>
        <w:rPr>
          <w:lang w:val="bg-BG"/>
        </w:rPr>
        <w:t>system</w:t>
      </w:r>
      <w:proofErr w:type="spellEnd"/>
      <w:r>
        <w:rPr>
          <w:lang w:val="bg-BG"/>
        </w:rPr>
        <w:t xml:space="preserve"> at </w:t>
      </w:r>
      <w:hyperlink r:id="rId9" w:anchor="2" w:history="1">
        <w:r>
          <w:rPr>
            <w:rStyle w:val="InternetLink"/>
            <w:lang w:val="bg-BG"/>
          </w:rPr>
          <w:t>https://judge.softuni.org/Contests/Practice/Index/2525#2</w:t>
        </w:r>
      </w:hyperlink>
      <w:r>
        <w:rPr>
          <w:lang w:val="bg-BG"/>
        </w:rPr>
        <w:t>.</w:t>
      </w:r>
    </w:p>
    <w:p w14:paraId="6D20960D" w14:textId="77777777" w:rsidR="004F7F3E" w:rsidRPr="004F7F3E" w:rsidRDefault="004F7F3E" w:rsidP="004F7F3E"/>
    <w:p w14:paraId="7AD59769" w14:textId="3BB9C406" w:rsidR="002978EB" w:rsidRPr="00B41408" w:rsidRDefault="002978EB" w:rsidP="0052043F">
      <w:pPr>
        <w:jc w:val="both"/>
        <w:rPr>
          <w:i/>
        </w:rPr>
      </w:pPr>
      <w:r>
        <w:rPr>
          <w:i/>
        </w:rPr>
        <w:t>You are a pianist</w:t>
      </w:r>
      <w:r w:rsidR="004F7F3E">
        <w:rPr>
          <w:i/>
        </w:rPr>
        <w:t>,</w:t>
      </w:r>
      <w:r>
        <w:rPr>
          <w:i/>
        </w:rPr>
        <w:t xml:space="preserve"> and you like to keep a list of your favorite piano pieces. Create a program </w:t>
      </w:r>
      <w:r w:rsidR="00B41408">
        <w:rPr>
          <w:i/>
        </w:rPr>
        <w:t>to help you organize it and add</w:t>
      </w:r>
      <w:r w:rsidR="001F75C9">
        <w:rPr>
          <w:i/>
        </w:rPr>
        <w:t xml:space="preserve">, change, </w:t>
      </w:r>
      <w:r w:rsidR="00B41408">
        <w:rPr>
          <w:i/>
        </w:rPr>
        <w:t>remove pieces from it!</w:t>
      </w:r>
    </w:p>
    <w:p w14:paraId="520E2262" w14:textId="23055CF3" w:rsidR="00C002EF" w:rsidRPr="004F7F3E" w:rsidRDefault="0052043F" w:rsidP="0052043F">
      <w:pPr>
        <w:rPr>
          <w:rStyle w:val="CodeChar"/>
          <w:lang w:val="bg-BG"/>
        </w:rPr>
      </w:pPr>
      <w:r w:rsidRPr="0052043F">
        <w:t>On the first line of the standard input</w:t>
      </w:r>
      <w:r w:rsidR="004F7F3E">
        <w:t>,</w:t>
      </w:r>
      <w:r w:rsidRPr="0052043F">
        <w:t xml:space="preserve"> you will receive an integer </w:t>
      </w:r>
      <w:r w:rsidRPr="00C002EF">
        <w:rPr>
          <w:b/>
        </w:rPr>
        <w:t>n</w:t>
      </w:r>
      <w:r w:rsidRPr="0052043F">
        <w:t xml:space="preserve"> – the </w:t>
      </w:r>
      <w:r w:rsidRPr="00C002EF">
        <w:rPr>
          <w:b/>
        </w:rPr>
        <w:t xml:space="preserve">number of </w:t>
      </w:r>
      <w:r w:rsidR="001C1817">
        <w:rPr>
          <w:b/>
        </w:rPr>
        <w:t>pieces</w:t>
      </w:r>
      <w:r w:rsidRPr="0052043F">
        <w:t xml:space="preserve"> you </w:t>
      </w:r>
      <w:r w:rsidR="001C1817">
        <w:t>will initially have</w:t>
      </w:r>
      <w:r w:rsidRPr="0052043F">
        <w:t xml:space="preserve">. On the next </w:t>
      </w:r>
      <w:r w:rsidRPr="00C002EF">
        <w:rPr>
          <w:b/>
        </w:rPr>
        <w:t>n</w:t>
      </w:r>
      <w:r w:rsidRPr="0052043F">
        <w:t xml:space="preserve"> lines</w:t>
      </w:r>
      <w:r w:rsidR="004F7F3E">
        <w:t>,</w:t>
      </w:r>
      <w:r w:rsidRPr="0052043F">
        <w:t xml:space="preserve"> the </w:t>
      </w:r>
      <w:r w:rsidR="001C1817">
        <w:rPr>
          <w:b/>
        </w:rPr>
        <w:t>pieces</w:t>
      </w:r>
      <w:r w:rsidRPr="00C002EF">
        <w:rPr>
          <w:b/>
        </w:rPr>
        <w:t xml:space="preserve"> themselves</w:t>
      </w:r>
      <w:r w:rsidRPr="0052043F">
        <w:t xml:space="preserve"> will follow with their </w:t>
      </w:r>
      <w:r w:rsidR="00AB7784">
        <w:rPr>
          <w:b/>
        </w:rPr>
        <w:t>composer</w:t>
      </w:r>
      <w:r w:rsidRPr="0052043F">
        <w:t xml:space="preserve"> and </w:t>
      </w:r>
      <w:r w:rsidR="00AB7784">
        <w:rPr>
          <w:b/>
        </w:rPr>
        <w:t>key</w:t>
      </w:r>
      <w:r w:rsidRPr="0052043F">
        <w:t xml:space="preserve">, separated by </w:t>
      </w:r>
      <w:r w:rsidRPr="0052043F">
        <w:rPr>
          <w:rStyle w:val="CodeChar"/>
        </w:rPr>
        <w:t>"|"</w:t>
      </w:r>
      <w:r w:rsidRPr="0052043F">
        <w:rPr>
          <w:noProof/>
        </w:rPr>
        <w:t xml:space="preserve"> </w:t>
      </w:r>
      <w:r w:rsidRPr="0052043F">
        <w:t>in the following format:</w:t>
      </w:r>
      <w:r w:rsidR="004F7F3E">
        <w:rPr>
          <w:rFonts w:ascii="Consolas" w:hAnsi="Consolas"/>
          <w:b/>
          <w:noProof/>
        </w:rPr>
        <w:t xml:space="preserve"> </w:t>
      </w:r>
      <w:r w:rsidR="004F7F3E">
        <w:rPr>
          <w:rStyle w:val="CodeChar"/>
        </w:rPr>
        <w:t>"</w:t>
      </w:r>
      <w:r w:rsidRPr="0052043F">
        <w:rPr>
          <w:rStyle w:val="CodeChar"/>
        </w:rPr>
        <w:t>{</w:t>
      </w:r>
      <w:r w:rsidR="00491B39">
        <w:rPr>
          <w:rStyle w:val="CodeChar"/>
        </w:rPr>
        <w:t>piece</w:t>
      </w:r>
      <w:r w:rsidRPr="0052043F">
        <w:rPr>
          <w:rStyle w:val="CodeChar"/>
        </w:rPr>
        <w:t>}|{</w:t>
      </w:r>
      <w:r w:rsidR="00491B39">
        <w:rPr>
          <w:rStyle w:val="CodeChar"/>
        </w:rPr>
        <w:t>composer</w:t>
      </w:r>
      <w:r w:rsidRPr="0052043F">
        <w:rPr>
          <w:rStyle w:val="CodeChar"/>
        </w:rPr>
        <w:t>}|{</w:t>
      </w:r>
      <w:r w:rsidR="00491B39">
        <w:rPr>
          <w:rStyle w:val="CodeChar"/>
        </w:rPr>
        <w:t>key</w:t>
      </w:r>
      <w:r w:rsidRPr="0052043F">
        <w:rPr>
          <w:rStyle w:val="CodeChar"/>
        </w:rPr>
        <w:t>}</w:t>
      </w:r>
      <w:r w:rsidR="004F7F3E">
        <w:rPr>
          <w:rStyle w:val="CodeChar"/>
        </w:rPr>
        <w:t>"</w:t>
      </w:r>
      <w:r w:rsidR="004F7F3E" w:rsidRPr="0052043F">
        <w:t>.</w:t>
      </w:r>
    </w:p>
    <w:p w14:paraId="0F6C2CC5" w14:textId="4DA146A1" w:rsidR="0052043F" w:rsidRPr="0052043F" w:rsidRDefault="00B623E0" w:rsidP="0052043F">
      <w:pPr>
        <w:rPr>
          <w:lang w:val="bg-BG"/>
        </w:rPr>
      </w:pPr>
      <w:r>
        <w:t>Then</w:t>
      </w:r>
      <w:r w:rsidR="00DE4C46">
        <w:t xml:space="preserve">, </w:t>
      </w:r>
      <w:r w:rsidR="00C002EF">
        <w:t>y</w:t>
      </w:r>
      <w:r w:rsidR="0052043F" w:rsidRPr="0052043F">
        <w:t xml:space="preserve">ou will be receiving different </w:t>
      </w:r>
      <w:r w:rsidR="0052043F" w:rsidRPr="00C002EF">
        <w:rPr>
          <w:b/>
        </w:rPr>
        <w:t>commands</w:t>
      </w:r>
      <w:r w:rsidR="0052043F" w:rsidRPr="0052043F">
        <w:t xml:space="preserve">, each on a new line, separated by </w:t>
      </w:r>
      <w:r w:rsidR="0052043F" w:rsidRPr="0052043F">
        <w:rPr>
          <w:rStyle w:val="CodeChar"/>
        </w:rPr>
        <w:t>"</w:t>
      </w:r>
      <w:r w:rsidR="00CE5094">
        <w:rPr>
          <w:rStyle w:val="CodeChar"/>
        </w:rPr>
        <w:t>|</w:t>
      </w:r>
      <w:r w:rsidR="0052043F" w:rsidRPr="0052043F">
        <w:rPr>
          <w:rStyle w:val="CodeChar"/>
        </w:rPr>
        <w:t>"</w:t>
      </w:r>
      <w:r w:rsidR="0052043F" w:rsidRPr="004F7F3E">
        <w:rPr>
          <w:rStyle w:val="CodeChar"/>
          <w:rFonts w:asciiTheme="minorHAnsi" w:hAnsiTheme="minorHAnsi" w:cstheme="minorHAnsi"/>
          <w:b w:val="0"/>
          <w:bCs/>
        </w:rPr>
        <w:t xml:space="preserve">, </w:t>
      </w:r>
      <w:r w:rsidR="0052043F" w:rsidRPr="0052043F">
        <w:t xml:space="preserve">until the </w:t>
      </w:r>
      <w:r w:rsidR="0052043F" w:rsidRPr="0052043F">
        <w:rPr>
          <w:rStyle w:val="CodeChar"/>
        </w:rPr>
        <w:t>"Stop"</w:t>
      </w:r>
      <w:r w:rsidR="0052043F" w:rsidRPr="004F7F3E">
        <w:rPr>
          <w:rStyle w:val="CodeChar"/>
          <w:rFonts w:asciiTheme="minorHAnsi" w:hAnsiTheme="minorHAnsi" w:cstheme="minorHAnsi"/>
        </w:rPr>
        <w:t xml:space="preserve"> </w:t>
      </w:r>
      <w:r w:rsidR="0052043F" w:rsidRPr="0052043F">
        <w:t>command is given</w:t>
      </w:r>
      <w:r w:rsidR="00C002EF">
        <w:t>:</w:t>
      </w:r>
    </w:p>
    <w:p w14:paraId="097C81B9" w14:textId="7EF6A312" w:rsidR="0052043F" w:rsidRPr="00C002EF" w:rsidRDefault="004F7F3E" w:rsidP="00C002EF">
      <w:pPr>
        <w:pStyle w:val="ListParagraph"/>
        <w:numPr>
          <w:ilvl w:val="0"/>
          <w:numId w:val="42"/>
        </w:numPr>
        <w:rPr>
          <w:lang w:val="bg-BG"/>
        </w:rPr>
      </w:pPr>
      <w:r>
        <w:rPr>
          <w:rStyle w:val="CodeChar"/>
        </w:rPr>
        <w:t>"</w:t>
      </w:r>
      <w:r w:rsidR="00D223EB">
        <w:rPr>
          <w:rStyle w:val="CodeChar"/>
        </w:rPr>
        <w:t>Add</w:t>
      </w:r>
      <w:r w:rsidR="00CE5094">
        <w:rPr>
          <w:rStyle w:val="CodeChar"/>
        </w:rPr>
        <w:t>|</w:t>
      </w:r>
      <w:r w:rsidR="0052043F" w:rsidRPr="00C002EF">
        <w:rPr>
          <w:rStyle w:val="CodeChar"/>
        </w:rPr>
        <w:t>{</w:t>
      </w:r>
      <w:r w:rsidR="00D223EB">
        <w:rPr>
          <w:rStyle w:val="CodeChar"/>
        </w:rPr>
        <w:t>piece</w:t>
      </w:r>
      <w:r w:rsidR="0052043F" w:rsidRPr="00C002EF">
        <w:rPr>
          <w:rStyle w:val="CodeChar"/>
        </w:rPr>
        <w:t>}</w:t>
      </w:r>
      <w:r w:rsidR="00CE5094">
        <w:rPr>
          <w:rStyle w:val="CodeChar"/>
        </w:rPr>
        <w:t>|</w:t>
      </w:r>
      <w:r w:rsidR="0052043F" w:rsidRPr="00C002EF">
        <w:rPr>
          <w:rStyle w:val="CodeChar"/>
        </w:rPr>
        <w:t>{</w:t>
      </w:r>
      <w:r w:rsidR="00D223EB">
        <w:rPr>
          <w:rStyle w:val="CodeChar"/>
        </w:rPr>
        <w:t>composer</w:t>
      </w:r>
      <w:r w:rsidR="0052043F" w:rsidRPr="00C002EF">
        <w:rPr>
          <w:rStyle w:val="CodeChar"/>
        </w:rPr>
        <w:t>}</w:t>
      </w:r>
      <w:r w:rsidR="00CE5094">
        <w:rPr>
          <w:rStyle w:val="CodeChar"/>
        </w:rPr>
        <w:t>|</w:t>
      </w:r>
      <w:r w:rsidR="0052043F" w:rsidRPr="00C002EF">
        <w:rPr>
          <w:rStyle w:val="CodeChar"/>
        </w:rPr>
        <w:t>{</w:t>
      </w:r>
      <w:r w:rsidR="00D223EB">
        <w:rPr>
          <w:rStyle w:val="CodeChar"/>
        </w:rPr>
        <w:t>key</w:t>
      </w:r>
      <w:r w:rsidR="0052043F" w:rsidRPr="00C002EF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44B0A738" w14:textId="08542812" w:rsidR="00897D98" w:rsidRPr="004F7F3E" w:rsidRDefault="0052043F" w:rsidP="00C002EF">
      <w:pPr>
        <w:pStyle w:val="ListParagraph"/>
        <w:numPr>
          <w:ilvl w:val="1"/>
          <w:numId w:val="42"/>
        </w:numPr>
        <w:rPr>
          <w:lang w:val="bg-BG"/>
        </w:rPr>
      </w:pPr>
      <w:r w:rsidRPr="0052043F">
        <w:t xml:space="preserve">You need to </w:t>
      </w:r>
      <w:r w:rsidR="00897D98" w:rsidRPr="00AB7784">
        <w:rPr>
          <w:b/>
          <w:bCs/>
        </w:rPr>
        <w:t>add the given piece</w:t>
      </w:r>
      <w:r w:rsidR="00897D98">
        <w:t xml:space="preserve"> with the information about it to the other pieces</w:t>
      </w:r>
      <w:r w:rsidR="004F7F3E">
        <w:t xml:space="preserve"> and print:</w:t>
      </w:r>
    </w:p>
    <w:p w14:paraId="1F91E9BF" w14:textId="33D76A6E" w:rsidR="004F7F3E" w:rsidRPr="004F7F3E" w:rsidRDefault="004F7F3E" w:rsidP="004F7F3E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 w:rsidRPr="00C002EF">
        <w:rPr>
          <w:rStyle w:val="CodeChar"/>
        </w:rPr>
        <w:t>{</w:t>
      </w:r>
      <w:r>
        <w:rPr>
          <w:rStyle w:val="CodeChar"/>
        </w:rPr>
        <w:t>piece</w:t>
      </w:r>
      <w:r w:rsidRPr="00C002EF">
        <w:rPr>
          <w:rStyle w:val="CodeChar"/>
        </w:rPr>
        <w:t xml:space="preserve">} </w:t>
      </w:r>
      <w:r>
        <w:rPr>
          <w:rStyle w:val="CodeChar"/>
        </w:rPr>
        <w:t xml:space="preserve">by </w:t>
      </w:r>
      <w:r w:rsidRPr="00C002EF">
        <w:rPr>
          <w:rStyle w:val="CodeChar"/>
        </w:rPr>
        <w:t>{</w:t>
      </w:r>
      <w:r>
        <w:rPr>
          <w:rStyle w:val="CodeChar"/>
        </w:rPr>
        <w:t>composer</w:t>
      </w:r>
      <w:r w:rsidRPr="00C002EF">
        <w:rPr>
          <w:rStyle w:val="CodeChar"/>
        </w:rPr>
        <w:t xml:space="preserve">} </w:t>
      </w:r>
      <w:r>
        <w:rPr>
          <w:rStyle w:val="CodeChar"/>
        </w:rPr>
        <w:t>in {key} added to the collection!"</w:t>
      </w:r>
    </w:p>
    <w:p w14:paraId="137A35F5" w14:textId="70248681" w:rsidR="00897D98" w:rsidRPr="00897D98" w:rsidRDefault="00897D98" w:rsidP="00C002EF">
      <w:pPr>
        <w:pStyle w:val="ListParagraph"/>
        <w:numPr>
          <w:ilvl w:val="1"/>
          <w:numId w:val="42"/>
        </w:numPr>
        <w:rPr>
          <w:lang w:val="bg-BG"/>
        </w:rPr>
      </w:pPr>
      <w:r>
        <w:t xml:space="preserve">If the piece </w:t>
      </w:r>
      <w:r w:rsidRPr="00687B70">
        <w:rPr>
          <w:b/>
          <w:bCs/>
        </w:rPr>
        <w:t xml:space="preserve">is already in the </w:t>
      </w:r>
      <w:r w:rsidR="00AB7784" w:rsidRPr="00687B70">
        <w:rPr>
          <w:b/>
          <w:bCs/>
        </w:rPr>
        <w:t>collection</w:t>
      </w:r>
      <w:r w:rsidR="00AB7784">
        <w:t>, print</w:t>
      </w:r>
      <w:r w:rsidR="0051262E">
        <w:t>:</w:t>
      </w:r>
    </w:p>
    <w:p w14:paraId="18C7EEA0" w14:textId="3DEA738D" w:rsidR="0052043F" w:rsidRPr="00C002EF" w:rsidRDefault="0052043F" w:rsidP="00AB7784">
      <w:pPr>
        <w:pStyle w:val="ListParagraph"/>
        <w:ind w:left="1440"/>
        <w:rPr>
          <w:lang w:val="bg-BG"/>
        </w:rPr>
      </w:pPr>
      <w:r w:rsidRPr="00C002EF">
        <w:rPr>
          <w:rStyle w:val="CodeChar"/>
          <w:b w:val="0"/>
        </w:rPr>
        <w:t>"</w:t>
      </w:r>
      <w:r w:rsidR="0036123C">
        <w:rPr>
          <w:rFonts w:ascii="Consolas" w:hAnsi="Consolas"/>
          <w:b/>
        </w:rPr>
        <w:t>{piece}</w:t>
      </w:r>
      <w:r w:rsidR="00AB7784">
        <w:rPr>
          <w:rFonts w:ascii="Consolas" w:hAnsi="Consolas"/>
          <w:b/>
        </w:rPr>
        <w:t xml:space="preserve"> is already</w:t>
      </w:r>
      <w:r w:rsidR="00064718">
        <w:rPr>
          <w:rFonts w:ascii="Consolas" w:hAnsi="Consolas"/>
          <w:b/>
        </w:rPr>
        <w:t xml:space="preserve"> in the collection!</w:t>
      </w:r>
      <w:r w:rsidRPr="00C002EF">
        <w:rPr>
          <w:rStyle w:val="CodeChar"/>
          <w:b w:val="0"/>
        </w:rPr>
        <w:t>"</w:t>
      </w:r>
    </w:p>
    <w:p w14:paraId="455A674A" w14:textId="64DF9C55" w:rsidR="00262A95" w:rsidRPr="002D7E4D" w:rsidRDefault="004F7F3E" w:rsidP="00AB5109">
      <w:pPr>
        <w:pStyle w:val="ListParagraph"/>
        <w:numPr>
          <w:ilvl w:val="0"/>
          <w:numId w:val="4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</w:t>
      </w:r>
      <w:r w:rsidR="00D223EB">
        <w:rPr>
          <w:rStyle w:val="CodeChar"/>
        </w:rPr>
        <w:t>Remove</w:t>
      </w:r>
      <w:r w:rsidR="00CE5094">
        <w:rPr>
          <w:rStyle w:val="CodeChar"/>
        </w:rPr>
        <w:t>|</w:t>
      </w:r>
      <w:r w:rsidR="0052043F" w:rsidRPr="00262A95">
        <w:rPr>
          <w:rStyle w:val="CodeChar"/>
        </w:rPr>
        <w:t>{</w:t>
      </w:r>
      <w:r w:rsidR="00D223EB">
        <w:rPr>
          <w:rStyle w:val="CodeChar"/>
        </w:rPr>
        <w:t>piece</w:t>
      </w:r>
      <w:r w:rsidR="0052043F" w:rsidRPr="00262A95">
        <w:rPr>
          <w:rStyle w:val="CodeChar"/>
        </w:rPr>
        <w:t>}</w:t>
      </w:r>
      <w:r>
        <w:rPr>
          <w:rStyle w:val="CodeChar"/>
        </w:rPr>
        <w:t>"</w:t>
      </w:r>
      <w:r>
        <w:t>:</w:t>
      </w:r>
    </w:p>
    <w:p w14:paraId="7C5B3FAA" w14:textId="12C14A23" w:rsidR="002D7E4D" w:rsidRPr="002D7E4D" w:rsidRDefault="002D7E4D" w:rsidP="00262A95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 w:rsidRPr="00AB5109">
        <w:rPr>
          <w:b/>
          <w:bCs/>
        </w:rPr>
        <w:t>remove it</w:t>
      </w:r>
      <w:r>
        <w:t xml:space="preserve"> and print:</w:t>
      </w:r>
    </w:p>
    <w:p w14:paraId="1C45D265" w14:textId="184E2BEF" w:rsidR="002D7E4D" w:rsidRPr="00687B70" w:rsidRDefault="002D7E4D" w:rsidP="002D7E4D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 w:rsidRPr="002D7E4D">
        <w:rPr>
          <w:rStyle w:val="CodeChar"/>
        </w:rPr>
        <w:t>"Successfully removed {piece}!"</w:t>
      </w:r>
    </w:p>
    <w:p w14:paraId="13E4C541" w14:textId="66DC3EB1" w:rsidR="00687B70" w:rsidRPr="00687B70" w:rsidRDefault="004F7F3E" w:rsidP="00687B70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>Otherwise</w:t>
      </w:r>
      <w:r w:rsidR="00687B70">
        <w:t>, print:</w:t>
      </w:r>
    </w:p>
    <w:p w14:paraId="27C3E574" w14:textId="607EF0CC" w:rsidR="002D7E4D" w:rsidRDefault="00687B70" w:rsidP="00AB5109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</w:t>
      </w:r>
      <w:r w:rsidR="002D7E4D" w:rsidRPr="002D7E4D">
        <w:rPr>
          <w:rStyle w:val="CodeChar"/>
        </w:rPr>
        <w:t>Invalid operation!</w:t>
      </w:r>
      <w:r w:rsidR="002D7E4D"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4F6632EE" w14:textId="717D5825" w:rsidR="000F7EAC" w:rsidRPr="002D7E4D" w:rsidRDefault="004F7F3E" w:rsidP="000F7EAC">
      <w:pPr>
        <w:pStyle w:val="ListParagraph"/>
        <w:numPr>
          <w:ilvl w:val="0"/>
          <w:numId w:val="42"/>
        </w:numPr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>"</w:t>
      </w:r>
      <w:r w:rsidR="000F7EAC">
        <w:rPr>
          <w:rStyle w:val="CodeChar"/>
        </w:rPr>
        <w:t>ChangeKey</w:t>
      </w:r>
      <w:r w:rsidR="00CE5094">
        <w:rPr>
          <w:rStyle w:val="CodeChar"/>
        </w:rPr>
        <w:t>|</w:t>
      </w:r>
      <w:r w:rsidR="000F7EAC" w:rsidRPr="00262A95">
        <w:rPr>
          <w:rStyle w:val="CodeChar"/>
        </w:rPr>
        <w:t>{</w:t>
      </w:r>
      <w:r w:rsidR="000F7EAC">
        <w:rPr>
          <w:rStyle w:val="CodeChar"/>
        </w:rPr>
        <w:t>piece</w:t>
      </w:r>
      <w:r w:rsidR="000F7EAC" w:rsidRPr="00262A95">
        <w:rPr>
          <w:rStyle w:val="CodeChar"/>
        </w:rPr>
        <w:t>}</w:t>
      </w:r>
      <w:r w:rsidR="00CE5094">
        <w:rPr>
          <w:rStyle w:val="CodeChar"/>
        </w:rPr>
        <w:t>|</w:t>
      </w:r>
      <w:r w:rsidR="000F7EAC">
        <w:rPr>
          <w:rStyle w:val="CodeChar"/>
        </w:rPr>
        <w:t>{new key}</w:t>
      </w:r>
      <w:r>
        <w:rPr>
          <w:rStyle w:val="CodeChar"/>
        </w:rPr>
        <w:t>"</w:t>
      </w:r>
      <w:r>
        <w:t>:</w:t>
      </w:r>
    </w:p>
    <w:p w14:paraId="1EBCA649" w14:textId="7E07E6C2" w:rsidR="000F7EAC" w:rsidRPr="002D7E4D" w:rsidRDefault="000F7EAC" w:rsidP="000F7EAC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 xml:space="preserve">If the piece is in the collection, </w:t>
      </w:r>
      <w:r>
        <w:rPr>
          <w:b/>
          <w:bCs/>
        </w:rPr>
        <w:t>change</w:t>
      </w:r>
      <w:r w:rsidRPr="00AB5109">
        <w:rPr>
          <w:b/>
          <w:bCs/>
        </w:rPr>
        <w:t xml:space="preserve"> it</w:t>
      </w:r>
      <w:r>
        <w:rPr>
          <w:b/>
          <w:bCs/>
        </w:rPr>
        <w:t>s key with the give</w:t>
      </w:r>
      <w:r w:rsidR="003E67A2">
        <w:rPr>
          <w:b/>
          <w:bCs/>
        </w:rPr>
        <w:t>n</w:t>
      </w:r>
      <w:r>
        <w:rPr>
          <w:b/>
          <w:bCs/>
        </w:rPr>
        <w:t xml:space="preserve"> one</w:t>
      </w:r>
      <w:r>
        <w:t xml:space="preserve"> and print:</w:t>
      </w:r>
    </w:p>
    <w:p w14:paraId="4643FF7B" w14:textId="6EC3DC18" w:rsidR="000F7EAC" w:rsidRPr="00687B70" w:rsidRDefault="000F7EAC" w:rsidP="000F7EAC">
      <w:pPr>
        <w:pStyle w:val="ListParagraph"/>
        <w:ind w:left="1440"/>
        <w:rPr>
          <w:rFonts w:ascii="Consolas" w:hAnsi="Consolas"/>
          <w:b/>
          <w:noProof/>
          <w:lang w:val="bg-BG"/>
        </w:rPr>
      </w:pPr>
      <w:r>
        <w:rPr>
          <w:rStyle w:val="CodeChar"/>
        </w:rPr>
        <w:t xml:space="preserve">"Changed the key of </w:t>
      </w:r>
      <w:r w:rsidR="0009406D">
        <w:rPr>
          <w:rStyle w:val="CodeChar"/>
        </w:rPr>
        <w:t>{piece} to {new key}</w:t>
      </w:r>
      <w:r w:rsidRPr="002D7E4D">
        <w:rPr>
          <w:rStyle w:val="CodeChar"/>
        </w:rPr>
        <w:t>!"</w:t>
      </w:r>
    </w:p>
    <w:p w14:paraId="39ACFE08" w14:textId="7588DF29" w:rsidR="000F7EAC" w:rsidRPr="00687B70" w:rsidRDefault="004F7F3E" w:rsidP="000F7EAC">
      <w:pPr>
        <w:pStyle w:val="ListParagraph"/>
        <w:numPr>
          <w:ilvl w:val="1"/>
          <w:numId w:val="42"/>
        </w:numPr>
        <w:rPr>
          <w:rFonts w:ascii="Consolas" w:hAnsi="Consolas"/>
          <w:b/>
          <w:noProof/>
          <w:lang w:val="bg-BG"/>
        </w:rPr>
      </w:pPr>
      <w:r>
        <w:t>Otherwise</w:t>
      </w:r>
      <w:r w:rsidR="000F7EAC">
        <w:t>, print:</w:t>
      </w:r>
    </w:p>
    <w:p w14:paraId="00E8B9C6" w14:textId="117B0CBC" w:rsidR="000F7EAC" w:rsidRPr="00AB5109" w:rsidRDefault="000F7EAC" w:rsidP="0009406D">
      <w:pPr>
        <w:pStyle w:val="ListParagraph"/>
        <w:ind w:left="1440"/>
        <w:rPr>
          <w:rStyle w:val="CodeChar"/>
        </w:rPr>
      </w:pPr>
      <w:r w:rsidRPr="002D7E4D">
        <w:rPr>
          <w:rStyle w:val="CodeChar"/>
        </w:rPr>
        <w:t>"Invalid operation!</w:t>
      </w:r>
      <w:r>
        <w:rPr>
          <w:rStyle w:val="CodeChar"/>
        </w:rPr>
        <w:t xml:space="preserve"> {piece} does not exist in the collection.</w:t>
      </w:r>
      <w:r w:rsidRPr="002D7E4D">
        <w:rPr>
          <w:rStyle w:val="CodeChar"/>
        </w:rPr>
        <w:t>"</w:t>
      </w:r>
    </w:p>
    <w:p w14:paraId="7E0121E1" w14:textId="352A8E43" w:rsidR="00D2727D" w:rsidRPr="00DE4C46" w:rsidRDefault="00D2727D" w:rsidP="00D2727D">
      <w:pPr>
        <w:rPr>
          <w:rStyle w:val="CodeChar"/>
          <w:rFonts w:asciiTheme="minorHAnsi" w:hAnsiTheme="minorHAnsi"/>
          <w:b w:val="0"/>
          <w:lang w:val="bg-BG"/>
        </w:rPr>
      </w:pPr>
      <w:r>
        <w:rPr>
          <w:noProof/>
        </w:rPr>
        <w:t>U</w:t>
      </w:r>
      <w:r w:rsidRPr="0052043F">
        <w:rPr>
          <w:noProof/>
        </w:rPr>
        <w:t xml:space="preserve">pon receiving the </w:t>
      </w:r>
      <w:r w:rsidRPr="0052043F">
        <w:rPr>
          <w:rStyle w:val="CodeChar"/>
        </w:rPr>
        <w:t>"Stop"</w:t>
      </w:r>
      <w:r w:rsidRPr="0052043F">
        <w:rPr>
          <w:noProof/>
        </w:rPr>
        <w:t xml:space="preserve"> command</w:t>
      </w:r>
      <w:r w:rsidR="004F7F3E">
        <w:rPr>
          <w:noProof/>
        </w:rPr>
        <w:t>,</w:t>
      </w:r>
      <w:r w:rsidRPr="0052043F">
        <w:rPr>
          <w:noProof/>
        </w:rPr>
        <w:t xml:space="preserve"> you need to print all </w:t>
      </w:r>
      <w:r w:rsidR="00AB5109">
        <w:rPr>
          <w:noProof/>
        </w:rPr>
        <w:t>pieces in your collection</w:t>
      </w:r>
      <w:r w:rsidR="007B6A27">
        <w:rPr>
          <w:noProof/>
        </w:rPr>
        <w:t xml:space="preserve"> </w:t>
      </w:r>
      <w:r w:rsidRPr="0052043F">
        <w:rPr>
          <w:noProof/>
        </w:rPr>
        <w:t>in the following format:</w:t>
      </w:r>
      <w:r w:rsidR="00DE4C46">
        <w:rPr>
          <w:noProof/>
        </w:rPr>
        <w:br/>
      </w:r>
      <w:r w:rsidRPr="00DE4C46">
        <w:rPr>
          <w:rStyle w:val="CodeChar"/>
          <w:b w:val="0"/>
        </w:rPr>
        <w:t>"</w:t>
      </w:r>
      <w:r w:rsidRPr="00DE4C46">
        <w:rPr>
          <w:rFonts w:ascii="Consolas" w:hAnsi="Consolas"/>
          <w:b/>
        </w:rPr>
        <w:t>{</w:t>
      </w:r>
      <w:r w:rsidR="00557A31">
        <w:rPr>
          <w:rFonts w:ascii="Consolas" w:hAnsi="Consolas"/>
          <w:b/>
        </w:rPr>
        <w:t>Piece</w:t>
      </w:r>
      <w:r w:rsidRPr="00DE4C46">
        <w:rPr>
          <w:rFonts w:ascii="Consolas" w:hAnsi="Consolas"/>
          <w:b/>
        </w:rPr>
        <w:t xml:space="preserve">} -&gt; </w:t>
      </w:r>
      <w:r w:rsidR="00557A31"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>: {</w:t>
      </w:r>
      <w:r w:rsidR="00557A31">
        <w:rPr>
          <w:rFonts w:ascii="Consolas" w:hAnsi="Consolas"/>
          <w:b/>
        </w:rPr>
        <w:t>composer</w:t>
      </w:r>
      <w:r w:rsidRPr="00DE4C46">
        <w:rPr>
          <w:rFonts w:ascii="Consolas" w:hAnsi="Consolas"/>
          <w:b/>
        </w:rPr>
        <w:t xml:space="preserve">}, </w:t>
      </w:r>
      <w:r w:rsidR="00557A31"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: {</w:t>
      </w:r>
      <w:r w:rsidR="00557A31">
        <w:rPr>
          <w:rFonts w:ascii="Consolas" w:hAnsi="Consolas"/>
          <w:b/>
        </w:rPr>
        <w:t>key</w:t>
      </w:r>
      <w:r w:rsidRPr="00DE4C46">
        <w:rPr>
          <w:rFonts w:ascii="Consolas" w:hAnsi="Consolas"/>
          <w:b/>
        </w:rPr>
        <w:t>}</w:t>
      </w:r>
      <w:r w:rsidRPr="00DE4C46">
        <w:rPr>
          <w:rStyle w:val="CodeChar"/>
          <w:b w:val="0"/>
        </w:rPr>
        <w:t>"</w:t>
      </w:r>
    </w:p>
    <w:p w14:paraId="6BD3B7DA" w14:textId="77777777" w:rsidR="00D2727D" w:rsidRPr="0052043F" w:rsidRDefault="00D2727D" w:rsidP="00D2727D">
      <w:pPr>
        <w:pStyle w:val="Heading3"/>
        <w:rPr>
          <w:lang w:val="bg-BG"/>
        </w:rPr>
      </w:pPr>
      <w:r>
        <w:t>Input/</w:t>
      </w:r>
      <w:r w:rsidRPr="0052043F">
        <w:t>Constraints</w:t>
      </w:r>
    </w:p>
    <w:p w14:paraId="5CF169D0" w14:textId="12417E07" w:rsidR="00D2727D" w:rsidRPr="008D6BEA" w:rsidRDefault="00C541BE" w:rsidP="00C541BE">
      <w:pPr>
        <w:pStyle w:val="ListParagraph"/>
        <w:numPr>
          <w:ilvl w:val="0"/>
          <w:numId w:val="40"/>
        </w:numPr>
        <w:rPr>
          <w:b/>
        </w:rPr>
      </w:pPr>
      <w:r>
        <w:t xml:space="preserve">You will receive </w:t>
      </w:r>
      <w:r w:rsidRPr="008D6BEA">
        <w:rPr>
          <w:b/>
          <w:bCs/>
        </w:rPr>
        <w:t>a single integer</w:t>
      </w:r>
      <w:r>
        <w:t xml:space="preserve"> </w:t>
      </w:r>
      <w:r w:rsidR="008D6BEA">
        <w:t xml:space="preserve">at first – </w:t>
      </w:r>
      <w:r w:rsidR="008D6BEA" w:rsidRPr="008D6BEA">
        <w:rPr>
          <w:b/>
          <w:bCs/>
        </w:rPr>
        <w:t>the initial number of pieces in the collection</w:t>
      </w:r>
    </w:p>
    <w:p w14:paraId="758C7BC0" w14:textId="48BB6859" w:rsidR="008D6BEA" w:rsidRPr="00BB12E4" w:rsidRDefault="008D6BEA" w:rsidP="00C541BE">
      <w:pPr>
        <w:pStyle w:val="ListParagraph"/>
        <w:numPr>
          <w:ilvl w:val="0"/>
          <w:numId w:val="40"/>
        </w:numPr>
        <w:rPr>
          <w:b/>
        </w:rPr>
      </w:pPr>
      <w:r>
        <w:t>For each piece</w:t>
      </w:r>
      <w:r w:rsidR="004F7F3E">
        <w:t>,</w:t>
      </w:r>
      <w:r>
        <w:t xml:space="preserve"> you will receive a single line of text with information about it.</w:t>
      </w:r>
    </w:p>
    <w:p w14:paraId="3A4B5B0F" w14:textId="7C7251DC" w:rsidR="00BB12E4" w:rsidRPr="00C541BE" w:rsidRDefault="00BB12E4" w:rsidP="00C541BE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noProof w:val="0"/>
        </w:rPr>
      </w:pPr>
      <w:r>
        <w:t xml:space="preserve">Then you will receive multiple commands in the way described above until the command </w:t>
      </w:r>
      <w:r w:rsidRPr="004F7F3E">
        <w:rPr>
          <w:rFonts w:ascii="Consolas" w:hAnsi="Consolas"/>
          <w:b/>
          <w:bCs/>
        </w:rPr>
        <w:t>"Stop"</w:t>
      </w:r>
      <w:r>
        <w:t>.</w:t>
      </w:r>
    </w:p>
    <w:p w14:paraId="73A64607" w14:textId="77777777" w:rsidR="0052043F" w:rsidRPr="0052043F" w:rsidRDefault="0052043F" w:rsidP="0052043F">
      <w:pPr>
        <w:pStyle w:val="Heading3"/>
        <w:rPr>
          <w:lang w:val="bg-BG"/>
        </w:rPr>
      </w:pPr>
      <w:r w:rsidRPr="0052043F">
        <w:t>Output</w:t>
      </w:r>
    </w:p>
    <w:p w14:paraId="56A270C9" w14:textId="195A18F9" w:rsidR="007B6A27" w:rsidRPr="007B6A27" w:rsidRDefault="00DE4C46" w:rsidP="007B6A27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noProof/>
        </w:rPr>
        <w:t>All the output messages with the appropriate formats are described in the problem description.</w:t>
      </w:r>
    </w:p>
    <w:p w14:paraId="02F73703" w14:textId="77777777" w:rsidR="0052043F" w:rsidRPr="0052043F" w:rsidRDefault="0052043F" w:rsidP="0052043F">
      <w:pPr>
        <w:pStyle w:val="Heading3"/>
        <w:rPr>
          <w:noProof/>
          <w:lang w:val="bg-BG"/>
        </w:rPr>
      </w:pPr>
      <w:r w:rsidRPr="0052043F">
        <w:rPr>
          <w:noProof/>
        </w:rPr>
        <w:t>Examples</w:t>
      </w:r>
    </w:p>
    <w:tbl>
      <w:tblPr>
        <w:tblW w:w="106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5387"/>
        <w:gridCol w:w="5233"/>
      </w:tblGrid>
      <w:tr w:rsidR="00901FD6" w:rsidRPr="0052043F" w14:paraId="1FA9B0F3" w14:textId="77777777" w:rsidTr="00D27E63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61062636" w14:textId="77777777" w:rsidR="0052043F" w:rsidRPr="0052043F" w:rsidRDefault="0052043F" w:rsidP="003970C7">
            <w:pPr>
              <w:spacing w:before="40" w:after="40"/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233" w:type="dxa"/>
            <w:shd w:val="clear" w:color="auto" w:fill="D9D9D9" w:themeFill="background1" w:themeFillShade="D9"/>
          </w:tcPr>
          <w:p w14:paraId="43F4C155" w14:textId="77777777" w:rsidR="0052043F" w:rsidRPr="0052043F" w:rsidRDefault="0052043F" w:rsidP="003970C7">
            <w:pPr>
              <w:spacing w:before="40" w:after="40"/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901FD6" w:rsidRPr="0052043F" w14:paraId="6B95EC08" w14:textId="77777777" w:rsidTr="00D27E63">
        <w:trPr>
          <w:trHeight w:val="58"/>
        </w:trPr>
        <w:tc>
          <w:tcPr>
            <w:tcW w:w="5387" w:type="dxa"/>
          </w:tcPr>
          <w:p w14:paraId="3C876504" w14:textId="77777777" w:rsidR="00636960" w:rsidRPr="003970C7" w:rsidRDefault="00636960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3</w:t>
            </w:r>
          </w:p>
          <w:p w14:paraId="313B280A" w14:textId="730B3DBC" w:rsidR="00636960" w:rsidRPr="003970C7" w:rsidRDefault="00DA63B4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Fur Elise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eethoven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A Minor</w:t>
            </w:r>
          </w:p>
          <w:p w14:paraId="457BDC74" w14:textId="3C8B92F9" w:rsidR="00636960" w:rsidRPr="003970C7" w:rsidRDefault="0013287E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lastRenderedPageBreak/>
              <w:t>Moonlight Sonata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eethoven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3BC5194B" w14:textId="72D0DF05" w:rsidR="00636960" w:rsidRPr="003970C7" w:rsidRDefault="003E16AF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lair de Lune</w:t>
            </w:r>
            <w:r w:rsidR="00636960" w:rsidRPr="003970C7">
              <w:rPr>
                <w:rFonts w:ascii="Consolas" w:eastAsia="Calibri" w:hAnsi="Consolas" w:cs="Times New Roman"/>
                <w:noProof/>
              </w:rPr>
              <w:t>|</w:t>
            </w:r>
            <w:r w:rsidR="00A51176" w:rsidRPr="003970C7">
              <w:rPr>
                <w:rFonts w:ascii="Consolas" w:eastAsia="Calibri" w:hAnsi="Consolas" w:cs="Times New Roman"/>
                <w:noProof/>
              </w:rPr>
              <w:t>Debussy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13683335" w14:textId="1D3D7E25" w:rsidR="00636960" w:rsidRPr="003970C7" w:rsidRDefault="001879D6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 w:rsidR="00CE5094"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S</w:t>
            </w:r>
            <w:r w:rsidRPr="003970C7">
              <w:rPr>
                <w:rFonts w:ascii="Consolas" w:eastAsia="Calibri" w:hAnsi="Consolas" w:cs="Times New Roman"/>
              </w:rPr>
              <w:t>onata</w:t>
            </w:r>
            <w:proofErr w:type="spellEnd"/>
            <w:r w:rsidRPr="003970C7">
              <w:rPr>
                <w:rFonts w:ascii="Consolas" w:eastAsia="Calibri" w:hAnsi="Consolas" w:cs="Times New Roman"/>
              </w:rPr>
              <w:t xml:space="preserve"> No.2</w:t>
            </w:r>
            <w:r w:rsidR="00CE5094">
              <w:rPr>
                <w:rFonts w:ascii="Consolas" w:eastAsia="Calibri" w:hAnsi="Consolas" w:cs="Times New Roman"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hopin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B Minor</w:t>
            </w:r>
          </w:p>
          <w:p w14:paraId="1F812D61" w14:textId="042F8CF9" w:rsidR="00636960" w:rsidRDefault="001879D6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0631E4" w:rsidRPr="003970C7">
              <w:rPr>
                <w:rFonts w:ascii="Consolas" w:eastAsia="Calibri" w:hAnsi="Consolas" w:cs="Times New Roman"/>
                <w:noProof/>
              </w:rPr>
              <w:t>Hungarian Rhapsody No.2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0631E4" w:rsidRPr="003970C7">
              <w:rPr>
                <w:rFonts w:ascii="Consolas" w:eastAsia="Calibri" w:hAnsi="Consolas" w:cs="Times New Roman"/>
                <w:noProof/>
              </w:rPr>
              <w:t>Liszt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0631E4"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157E65C0" w14:textId="2E25F49A" w:rsidR="00D50994" w:rsidRPr="003970C7" w:rsidRDefault="00D50994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Fur Elise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981B73" w:rsidRPr="003970C7">
              <w:rPr>
                <w:rFonts w:ascii="Consolas" w:eastAsia="Calibri" w:hAnsi="Consolas" w:cs="Times New Roman"/>
                <w:noProof/>
              </w:rPr>
              <w:t>Beethoven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39B6B3C3" w14:textId="18DB0341" w:rsidR="00636960" w:rsidRPr="003970C7" w:rsidRDefault="000631E4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lair de Lune</w:t>
            </w:r>
          </w:p>
          <w:p w14:paraId="311B0B4B" w14:textId="19DCC94B" w:rsidR="00636960" w:rsidRPr="003970C7" w:rsidRDefault="00D76CFC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ChangeKey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A51176"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 w:rsidR="00CE5094">
              <w:rPr>
                <w:rFonts w:ascii="Consolas" w:eastAsia="Calibri" w:hAnsi="Consolas" w:cs="Times New Roman"/>
                <w:noProof/>
              </w:rPr>
              <w:t>|</w:t>
            </w:r>
            <w:r w:rsidR="00A51176" w:rsidRPr="003970C7">
              <w:rPr>
                <w:rFonts w:ascii="Consolas" w:eastAsia="Calibri" w:hAnsi="Consolas" w:cs="Times New Roman"/>
                <w:noProof/>
              </w:rPr>
              <w:t>C# Major</w:t>
            </w:r>
          </w:p>
          <w:p w14:paraId="01A9CC15" w14:textId="50F28524" w:rsidR="0052043F" w:rsidRPr="00B41408" w:rsidRDefault="00636960" w:rsidP="003970C7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233" w:type="dxa"/>
          </w:tcPr>
          <w:p w14:paraId="788E4155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Sonata No.2 by Chopin in B Minor added to the collection!</w:t>
            </w:r>
          </w:p>
          <w:p w14:paraId="046D57B0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Hungarian Rhapsody No.2 by Liszt in C# Minor added to the collection!</w:t>
            </w:r>
          </w:p>
          <w:p w14:paraId="71C9AD83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is already in the collection!</w:t>
            </w:r>
          </w:p>
          <w:p w14:paraId="61126BBB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Clair de Lune!</w:t>
            </w:r>
          </w:p>
          <w:p w14:paraId="2A6B1498" w14:textId="77777777" w:rsidR="003970C7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Moonlight Sonata to C# Major!</w:t>
            </w:r>
          </w:p>
          <w:p w14:paraId="282C11D6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-&gt; Composer: Beethoven, Key: A Minor</w:t>
            </w:r>
          </w:p>
          <w:p w14:paraId="3DB50FD1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Moonlight Sonata -&gt; Composer: Beethoven, Key: C# Major</w:t>
            </w:r>
          </w:p>
          <w:p w14:paraId="662C8CEE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-&gt; Composer: Chopin, Key: B Minor</w:t>
            </w:r>
          </w:p>
          <w:p w14:paraId="449A3953" w14:textId="562775A7" w:rsidR="00D27E63" w:rsidRPr="0052043F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-&gt; Composer: Liszt, Key: C# Minor</w:t>
            </w:r>
          </w:p>
        </w:tc>
      </w:tr>
      <w:tr w:rsidR="0052043F" w:rsidRPr="0052043F" w14:paraId="45C6A20A" w14:textId="77777777" w:rsidTr="00C6179C">
        <w:trPr>
          <w:trHeight w:val="224"/>
        </w:trPr>
        <w:tc>
          <w:tcPr>
            <w:tcW w:w="10620" w:type="dxa"/>
            <w:gridSpan w:val="2"/>
            <w:shd w:val="clear" w:color="auto" w:fill="D9D9D9" w:themeFill="background1" w:themeFillShade="D9"/>
            <w:vAlign w:val="center"/>
          </w:tcPr>
          <w:p w14:paraId="718CE8A9" w14:textId="77777777" w:rsidR="0052043F" w:rsidRPr="0052043F" w:rsidRDefault="0052043F" w:rsidP="003970C7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lastRenderedPageBreak/>
              <w:t>Comments</w:t>
            </w:r>
          </w:p>
        </w:tc>
      </w:tr>
      <w:tr w:rsidR="0052043F" w:rsidRPr="0052043F" w14:paraId="5F761F78" w14:textId="77777777" w:rsidTr="00C6179C">
        <w:trPr>
          <w:trHeight w:val="930"/>
        </w:trPr>
        <w:tc>
          <w:tcPr>
            <w:tcW w:w="10620" w:type="dxa"/>
            <w:gridSpan w:val="2"/>
            <w:shd w:val="clear" w:color="auto" w:fill="FFFFFF" w:themeFill="background1"/>
          </w:tcPr>
          <w:p w14:paraId="70434334" w14:textId="08B1EE6F" w:rsidR="0052043F" w:rsidRPr="000C295E" w:rsidRDefault="00D50994" w:rsidP="001913F1">
            <w:pPr>
              <w:rPr>
                <w:rFonts w:eastAsia="Calibri" w:cstheme="minorHAnsi"/>
                <w:noProof/>
              </w:rPr>
            </w:pPr>
            <w:r w:rsidRPr="000C295E">
              <w:rPr>
                <w:rFonts w:eastAsia="Calibri" w:cstheme="minorHAnsi"/>
                <w:noProof/>
              </w:rPr>
              <w:t>After we receive the initial pieces with their info, we start receiving commands. The first two commands are to add a piece to the collection</w:t>
            </w:r>
            <w:r w:rsidR="004F7F3E">
              <w:rPr>
                <w:rFonts w:eastAsia="Calibri" w:cstheme="minorHAnsi"/>
                <w:noProof/>
              </w:rPr>
              <w:t>,</w:t>
            </w:r>
            <w:r w:rsidR="00901FD6" w:rsidRPr="000C295E">
              <w:rPr>
                <w:rFonts w:eastAsia="Calibri" w:cstheme="minorHAnsi"/>
                <w:noProof/>
              </w:rPr>
              <w:t xml:space="preserve"> and since the pieces are not already added, we manage to add them. The third add command, however, </w:t>
            </w:r>
            <w:r w:rsidR="00901FD6" w:rsidRPr="000C295E">
              <w:rPr>
                <w:rFonts w:eastAsia="Calibri" w:cstheme="minorHAnsi"/>
                <w:b/>
                <w:bCs/>
                <w:noProof/>
              </w:rPr>
              <w:t>attempts to add a piece, which is already in the collection</w:t>
            </w:r>
            <w:r w:rsidR="00901FD6" w:rsidRPr="000C295E">
              <w:rPr>
                <w:rFonts w:eastAsia="Calibri" w:cstheme="minorHAnsi"/>
                <w:noProof/>
              </w:rPr>
              <w:t xml:space="preserve">, so we print </w:t>
            </w:r>
            <w:r w:rsidR="00FA4CB8" w:rsidRPr="000C295E">
              <w:rPr>
                <w:rFonts w:eastAsia="Calibri" w:cstheme="minorHAnsi"/>
                <w:noProof/>
              </w:rPr>
              <w:t>a special message and don't add the piece. After that</w:t>
            </w:r>
            <w:r w:rsidR="004F7F3E">
              <w:rPr>
                <w:rFonts w:eastAsia="Calibri" w:cstheme="minorHAnsi"/>
                <w:noProof/>
              </w:rPr>
              <w:t>,</w:t>
            </w:r>
            <w:r w:rsidR="00FA4CB8" w:rsidRPr="000C295E">
              <w:rPr>
                <w:rFonts w:eastAsia="Calibri" w:cstheme="minorHAnsi"/>
                <w:noProof/>
              </w:rPr>
              <w:t xml:space="preserve"> we receive the remove command</w:t>
            </w:r>
            <w:r w:rsidR="004F7F3E">
              <w:rPr>
                <w:rFonts w:eastAsia="Calibri" w:cstheme="minorHAnsi"/>
                <w:noProof/>
              </w:rPr>
              <w:t>,</w:t>
            </w:r>
            <w:r w:rsidR="00FA4CB8" w:rsidRPr="000C295E">
              <w:rPr>
                <w:rFonts w:eastAsia="Calibri" w:cstheme="minorHAnsi"/>
                <w:noProof/>
              </w:rPr>
              <w:t xml:space="preserve"> and since the piece is in the collection, we remove it successfully.</w:t>
            </w:r>
            <w:r w:rsidR="00FA4CB8" w:rsidRPr="000C295E">
              <w:rPr>
                <w:rFonts w:eastAsia="Calibri" w:cstheme="minorHAnsi"/>
                <w:noProof/>
              </w:rPr>
              <w:br/>
              <w:t>Finally, the last command says to change the key of a piece. Since the key is present in the collection, we modify its key.</w:t>
            </w:r>
            <w:r w:rsidR="00FA4CB8" w:rsidRPr="000C295E">
              <w:rPr>
                <w:rFonts w:eastAsia="Calibri" w:cstheme="minorHAnsi"/>
                <w:noProof/>
              </w:rPr>
              <w:br/>
              <w:t>We receive the Stop command</w:t>
            </w:r>
            <w:r w:rsidR="00E778A2" w:rsidRPr="000C295E">
              <w:rPr>
                <w:rFonts w:eastAsia="Calibri" w:cstheme="minorHAnsi"/>
                <w:noProof/>
              </w:rPr>
              <w:t>, print the information about the pieces,</w:t>
            </w:r>
            <w:r w:rsidR="00FA4CB8" w:rsidRPr="000C295E">
              <w:rPr>
                <w:rFonts w:eastAsia="Calibri" w:cstheme="minorHAnsi"/>
                <w:noProof/>
              </w:rPr>
              <w:t xml:space="preserve"> and the program ends.</w:t>
            </w:r>
          </w:p>
        </w:tc>
      </w:tr>
      <w:tr w:rsidR="00901FD6" w:rsidRPr="0052043F" w14:paraId="4477AEF9" w14:textId="77777777" w:rsidTr="00D27E63">
        <w:trPr>
          <w:trHeight w:val="348"/>
        </w:trPr>
        <w:tc>
          <w:tcPr>
            <w:tcW w:w="5387" w:type="dxa"/>
            <w:shd w:val="clear" w:color="auto" w:fill="D9D9D9" w:themeFill="background1" w:themeFillShade="D9"/>
          </w:tcPr>
          <w:p w14:paraId="51A228EB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5233" w:type="dxa"/>
            <w:shd w:val="clear" w:color="auto" w:fill="D9D9D9" w:themeFill="background1" w:themeFillShade="D9"/>
          </w:tcPr>
          <w:p w14:paraId="55088F8B" w14:textId="77777777" w:rsidR="0052043F" w:rsidRPr="0052043F" w:rsidRDefault="0052043F" w:rsidP="006D149A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901FD6" w:rsidRPr="0052043F" w14:paraId="0D468D79" w14:textId="77777777" w:rsidTr="00D27E63">
        <w:trPr>
          <w:trHeight w:val="58"/>
        </w:trPr>
        <w:tc>
          <w:tcPr>
            <w:tcW w:w="5387" w:type="dxa"/>
          </w:tcPr>
          <w:p w14:paraId="0756D159" w14:textId="504212C9" w:rsidR="00E778A2" w:rsidRPr="003970C7" w:rsidRDefault="00E778A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4</w:t>
            </w:r>
          </w:p>
          <w:p w14:paraId="28A9ED72" w14:textId="61B87B24" w:rsidR="00E778A2" w:rsidRPr="003970C7" w:rsidRDefault="00422045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422045">
              <w:rPr>
                <w:rFonts w:ascii="Consolas" w:eastAsia="Calibri" w:hAnsi="Consolas" w:cs="Times New Roman"/>
                <w:noProof/>
              </w:rPr>
              <w:t>Eine kleine Nachtmusik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</w:t>
            </w:r>
          </w:p>
          <w:p w14:paraId="1A06E50A" w14:textId="11B0907E" w:rsidR="00E778A2" w:rsidRPr="003970C7" w:rsidRDefault="00422045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 Campanella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 w:rsidR="006956FF">
              <w:rPr>
                <w:rFonts w:ascii="Consolas" w:eastAsia="Calibri" w:hAnsi="Consolas" w:cs="Times New Roman"/>
                <w:noProof/>
              </w:rPr>
              <w:t>Liszt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 w:rsidR="006956FF">
              <w:rPr>
                <w:rFonts w:ascii="Consolas" w:eastAsia="Calibri" w:hAnsi="Consolas" w:cs="Times New Roman"/>
                <w:noProof/>
              </w:rPr>
              <w:t>G#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 xml:space="preserve"> Minor</w:t>
            </w:r>
          </w:p>
          <w:p w14:paraId="158D7412" w14:textId="3DA3EF24" w:rsidR="00E778A2" w:rsidRDefault="00422045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422045">
              <w:rPr>
                <w:rFonts w:ascii="Consolas" w:eastAsia="Calibri" w:hAnsi="Consolas" w:cs="Times New Roman"/>
                <w:noProof/>
              </w:rPr>
              <w:t>The Marriage of Figaro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="00E778A2"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</w:t>
            </w:r>
          </w:p>
          <w:p w14:paraId="551A08DA" w14:textId="268C7990" w:rsidR="006956FF" w:rsidRPr="003970C7" w:rsidRDefault="006956FF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</w:t>
            </w:r>
            <w:r w:rsidRPr="006956FF">
              <w:rPr>
                <w:rFonts w:ascii="Consolas" w:eastAsia="Calibri" w:hAnsi="Consolas" w:cs="Times New Roman"/>
                <w:noProof/>
              </w:rPr>
              <w:t xml:space="preserve">ungarian </w:t>
            </w:r>
            <w:r>
              <w:rPr>
                <w:rFonts w:ascii="Consolas" w:eastAsia="Calibri" w:hAnsi="Consolas" w:cs="Times New Roman"/>
                <w:noProof/>
              </w:rPr>
              <w:t>D</w:t>
            </w:r>
            <w:r w:rsidRPr="006956FF">
              <w:rPr>
                <w:rFonts w:ascii="Consolas" w:eastAsia="Calibri" w:hAnsi="Consolas" w:cs="Times New Roman"/>
                <w:noProof/>
              </w:rPr>
              <w:t>ance</w:t>
            </w:r>
            <w:r>
              <w:rPr>
                <w:rFonts w:ascii="Consolas" w:eastAsia="Calibri" w:hAnsi="Consolas" w:cs="Times New Roman"/>
                <w:noProof/>
              </w:rPr>
              <w:t xml:space="preserve"> No.</w:t>
            </w:r>
            <w:r w:rsidR="000F7695">
              <w:rPr>
                <w:rFonts w:ascii="Consolas" w:eastAsia="Calibri" w:hAnsi="Consolas" w:cs="Times New Roman"/>
                <w:noProof/>
              </w:rPr>
              <w:t>5</w:t>
            </w:r>
            <w:r>
              <w:rPr>
                <w:rFonts w:ascii="Consolas" w:eastAsia="Calibri" w:hAnsi="Consolas" w:cs="Times New Roman"/>
                <w:noProof/>
              </w:rPr>
              <w:t>|Brahms|</w:t>
            </w:r>
            <w:r w:rsidR="000F7695">
              <w:rPr>
                <w:rFonts w:ascii="Consolas" w:eastAsia="Calibri" w:hAnsi="Consolas" w:cs="Times New Roman"/>
                <w:noProof/>
              </w:rPr>
              <w:t>G Minor</w:t>
            </w:r>
          </w:p>
          <w:p w14:paraId="6EAA9C4B" w14:textId="0B86CA8C" w:rsidR="00E778A2" w:rsidRDefault="00E778A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 w:rsidR="006D6BDD"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6D6BDD">
              <w:rPr>
                <w:rFonts w:ascii="Consolas" w:eastAsia="Calibri" w:hAnsi="Consolas" w:cs="Times New Roman"/>
                <w:noProof/>
              </w:rPr>
              <w:t>Vivaldi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6D6BDD">
              <w:rPr>
                <w:rFonts w:ascii="Consolas" w:eastAsia="Calibri" w:hAnsi="Consolas" w:cs="Times New Roman"/>
                <w:noProof/>
              </w:rPr>
              <w:t>E</w:t>
            </w:r>
            <w:proofErr w:type="spellEnd"/>
            <w:r w:rsidR="006D6BDD">
              <w:rPr>
                <w:rFonts w:ascii="Consolas" w:eastAsia="Calibri" w:hAnsi="Consolas" w:cs="Times New Roman"/>
                <w:noProof/>
              </w:rPr>
              <w:t xml:space="preserve"> Major</w:t>
            </w:r>
          </w:p>
          <w:p w14:paraId="7FEE6C46" w14:textId="3AB09578" w:rsidR="006D6BDD" w:rsidRDefault="006D6BDD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he Marriage of Figaro</w:t>
            </w:r>
          </w:p>
          <w:p w14:paraId="1332C8C5" w14:textId="2513A354" w:rsidR="006D6BDD" w:rsidRPr="003970C7" w:rsidRDefault="006D6BDD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</w:t>
            </w:r>
            <w:r w:rsidRPr="006D6BDD">
              <w:rPr>
                <w:rFonts w:ascii="Consolas" w:eastAsia="Calibri" w:hAnsi="Consolas" w:cs="Times New Roman"/>
                <w:noProof/>
              </w:rPr>
              <w:t xml:space="preserve">urkish </w:t>
            </w:r>
            <w:r>
              <w:rPr>
                <w:rFonts w:ascii="Consolas" w:eastAsia="Calibri" w:hAnsi="Consolas" w:cs="Times New Roman"/>
                <w:noProof/>
              </w:rPr>
              <w:t>M</w:t>
            </w:r>
            <w:r w:rsidRPr="006D6BDD">
              <w:rPr>
                <w:rFonts w:ascii="Consolas" w:eastAsia="Calibri" w:hAnsi="Consolas" w:cs="Times New Roman"/>
                <w:noProof/>
              </w:rPr>
              <w:t>arch</w:t>
            </w:r>
          </w:p>
          <w:p w14:paraId="3676AFB5" w14:textId="15E4581F" w:rsidR="003E07B1" w:rsidRPr="003970C7" w:rsidRDefault="003E07B1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hangeKey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C Major</w:t>
            </w:r>
          </w:p>
          <w:p w14:paraId="223AED92" w14:textId="3FA681F9" w:rsidR="00E778A2" w:rsidRDefault="00E778A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446F7B">
              <w:rPr>
                <w:rFonts w:ascii="Consolas" w:eastAsia="Calibri" w:hAnsi="Consolas" w:cs="Times New Roman"/>
                <w:noProof/>
              </w:rPr>
              <w:t>Nocturn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446F7B">
              <w:rPr>
                <w:rFonts w:ascii="Consolas" w:eastAsia="Calibri" w:hAnsi="Consolas" w:cs="Times New Roman"/>
                <w:noProof/>
              </w:rPr>
              <w:t>Chopi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</w:p>
          <w:p w14:paraId="68B17744" w14:textId="69611048" w:rsidR="0052043F" w:rsidRPr="0052043F" w:rsidRDefault="00E778A2" w:rsidP="00F77D18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</w:p>
        </w:tc>
        <w:tc>
          <w:tcPr>
            <w:tcW w:w="5233" w:type="dxa"/>
          </w:tcPr>
          <w:p w14:paraId="5C1C9FC7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by Vivaldi in E Major added to the collection!</w:t>
            </w:r>
          </w:p>
          <w:p w14:paraId="512A7221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The Marriage of Figaro!</w:t>
            </w:r>
          </w:p>
          <w:p w14:paraId="646937D9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Invalid operation! Turkish March does not exist in the collection.</w:t>
            </w:r>
          </w:p>
          <w:p w14:paraId="33907432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Spring to C Major!</w:t>
            </w:r>
          </w:p>
          <w:p w14:paraId="47C67F60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by Chopin in C# Minor added to the collection!</w:t>
            </w:r>
          </w:p>
          <w:p w14:paraId="25115E38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Eine kleine Nachtmusik -&gt; Composer: Mozart, Key: G Major</w:t>
            </w:r>
          </w:p>
          <w:p w14:paraId="265843BE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lastRenderedPageBreak/>
              <w:t>La Campanella -&gt; Composer: Liszt, Key: G# Minor</w:t>
            </w:r>
          </w:p>
          <w:p w14:paraId="232B88BF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Dance No.5 -&gt; Composer: Brahms, Key: G Minor</w:t>
            </w:r>
          </w:p>
          <w:p w14:paraId="5829CE1E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-&gt; Composer: Vivaldi, Key: C Major</w:t>
            </w:r>
          </w:p>
          <w:p w14:paraId="6017D4AB" w14:textId="6F176A8E" w:rsidR="00547A62" w:rsidRPr="0052043F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-&gt; Composer: Chopin, Key: C# Minor</w:t>
            </w:r>
          </w:p>
        </w:tc>
      </w:tr>
    </w:tbl>
    <w:p w14:paraId="36C56D3B" w14:textId="5C704E8C" w:rsidR="0052043F" w:rsidRPr="0052043F" w:rsidRDefault="000C295E" w:rsidP="000C295E">
      <w:pPr>
        <w:pStyle w:val="Heading3"/>
        <w:rPr>
          <w:noProof/>
          <w:lang w:val="bg-BG"/>
        </w:rPr>
      </w:pPr>
      <w:r>
        <w:rPr>
          <w:noProof/>
        </w:rPr>
        <w:lastRenderedPageBreak/>
        <w:t xml:space="preserve">JS </w:t>
      </w:r>
      <w:r w:rsidR="004F7F3E">
        <w:rPr>
          <w:noProof/>
        </w:rP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931"/>
        <w:gridCol w:w="5499"/>
      </w:tblGrid>
      <w:tr w:rsidR="00146B8A" w:rsidRPr="0052043F" w14:paraId="2B34D8EE" w14:textId="77777777" w:rsidTr="00D27E63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1DF045DD" w14:textId="1B2CB47D" w:rsidR="00146B8A" w:rsidRPr="0052043F" w:rsidRDefault="00146B8A" w:rsidP="00F22B29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25B4FC03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682A2A4B" w14:textId="77777777" w:rsidTr="00D27E63">
        <w:trPr>
          <w:trHeight w:val="1628"/>
        </w:trPr>
        <w:tc>
          <w:tcPr>
            <w:tcW w:w="3969" w:type="dxa"/>
          </w:tcPr>
          <w:p w14:paraId="72C73777" w14:textId="77777777" w:rsidR="00146B8A" w:rsidRPr="00146B8A" w:rsidRDefault="00146B8A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51EB8B90" w14:textId="3AFF5094" w:rsidR="00F77D18" w:rsidRPr="003970C7" w:rsidRDefault="00F77D18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3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5455E25C" w14:textId="394B9A9A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Fur Elise|Beethoven|A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7DD9D576" w14:textId="3FC92627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Moonlight Sonata|Beethoven|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28DEFB3E" w14:textId="01FA33A8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lair de Lune|Debussy|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0D59383E" w14:textId="089C41E4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="00F77D18" w:rsidRPr="003970C7">
              <w:rPr>
                <w:rFonts w:ascii="Consolas" w:eastAsia="Calibri" w:hAnsi="Consolas" w:cs="Times New Roman"/>
              </w:rPr>
              <w:t>dd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S</w:t>
            </w:r>
            <w:r w:rsidR="00F77D18" w:rsidRPr="003970C7">
              <w:rPr>
                <w:rFonts w:ascii="Consolas" w:eastAsia="Calibri" w:hAnsi="Consolas" w:cs="Times New Roman"/>
              </w:rPr>
              <w:t>onata</w:t>
            </w:r>
            <w:proofErr w:type="spellEnd"/>
            <w:r w:rsidR="00F77D18" w:rsidRPr="003970C7">
              <w:rPr>
                <w:rFonts w:ascii="Consolas" w:eastAsia="Calibri" w:hAnsi="Consolas" w:cs="Times New Roman"/>
              </w:rPr>
              <w:t xml:space="preserve"> No.2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hopi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B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32CF5746" w14:textId="42AA13CE" w:rsidR="00F77D18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Hungarian Rhapsody No.2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Liszt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5753ED79" w14:textId="5FFC7C63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>
              <w:rPr>
                <w:rFonts w:ascii="Consolas" w:eastAsia="Calibri" w:hAnsi="Consolas" w:cs="Times New Roman"/>
                <w:noProof/>
              </w:rPr>
              <w:t>Fur Elis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Beethove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49CA1B04" w14:textId="5BA400FC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lair de Lune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697B3D0C" w14:textId="4C63690A" w:rsidR="00F77D18" w:rsidRPr="003970C7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hangeKey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Moonlight Sonata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C# Maj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7F3FE971" w14:textId="2AF4B831" w:rsidR="00F77D18" w:rsidRDefault="00F44929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="00F77D18" w:rsidRPr="003970C7">
              <w:rPr>
                <w:rFonts w:ascii="Consolas" w:eastAsia="Calibri" w:hAnsi="Consolas" w:cs="Times New Roman"/>
                <w:noProof/>
              </w:rPr>
              <w:t>Stop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146B8A" w:rsidRPr="00146B8A">
              <w:rPr>
                <w:rFonts w:ascii="Consolas" w:eastAsia="Calibri" w:hAnsi="Consolas" w:cs="Times New Roman"/>
                <w:noProof/>
              </w:rPr>
              <w:t xml:space="preserve">  </w:t>
            </w:r>
          </w:p>
          <w:p w14:paraId="013C97C7" w14:textId="7B6C27CD" w:rsidR="00146B8A" w:rsidRPr="0052043F" w:rsidRDefault="00146B8A" w:rsidP="00F44929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461" w:type="dxa"/>
          </w:tcPr>
          <w:p w14:paraId="59DC7E9D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by Chopin in B Minor added to the collection!</w:t>
            </w:r>
          </w:p>
          <w:p w14:paraId="7AF223B9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by Liszt in C# Minor added to the collection!</w:t>
            </w:r>
          </w:p>
          <w:p w14:paraId="3651767B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is already in the collection!</w:t>
            </w:r>
          </w:p>
          <w:p w14:paraId="6E3B1357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Clair de Lune!</w:t>
            </w:r>
          </w:p>
          <w:p w14:paraId="6B61D575" w14:textId="77777777" w:rsid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Moonlight Sonata to C# Major!</w:t>
            </w:r>
          </w:p>
          <w:p w14:paraId="2346D63A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Fur Elise -&gt; Composer: Beethoven, Key: A Minor</w:t>
            </w:r>
          </w:p>
          <w:p w14:paraId="6F95381F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Moonlight Sonata -&gt; Composer: Beethoven, Key: C# Major</w:t>
            </w:r>
          </w:p>
          <w:p w14:paraId="4A970149" w14:textId="77777777" w:rsidR="00D27E63" w:rsidRPr="00D27E63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onata No.2 -&gt; Composer: Chopin, Key: B Minor</w:t>
            </w:r>
          </w:p>
          <w:p w14:paraId="53C92F58" w14:textId="1E192975" w:rsidR="00146B8A" w:rsidRPr="0052043F" w:rsidRDefault="00D27E63" w:rsidP="00D27E63">
            <w:pPr>
              <w:spacing w:before="40" w:after="4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Rhapsody No.2 -&gt; Composer: Liszt, Key: C# Minor</w:t>
            </w:r>
          </w:p>
        </w:tc>
      </w:tr>
      <w:tr w:rsidR="00146B8A" w:rsidRPr="0052043F" w14:paraId="491D72B8" w14:textId="77777777" w:rsidTr="00F22B29">
        <w:trPr>
          <w:trHeight w:val="561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34A56B98" w14:textId="77777777" w:rsidR="00146B8A" w:rsidRPr="0052043F" w:rsidRDefault="00146B8A" w:rsidP="00F22B29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 w:rsidRPr="0052043F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146B8A" w:rsidRPr="0052043F" w14:paraId="057A2444" w14:textId="77777777" w:rsidTr="00F22B29">
        <w:trPr>
          <w:trHeight w:val="930"/>
        </w:trPr>
        <w:tc>
          <w:tcPr>
            <w:tcW w:w="0" w:type="auto"/>
            <w:gridSpan w:val="2"/>
            <w:shd w:val="clear" w:color="auto" w:fill="FFFFFF" w:themeFill="background1"/>
          </w:tcPr>
          <w:p w14:paraId="4519AFCD" w14:textId="6B784244" w:rsidR="00146B8A" w:rsidRPr="000C295E" w:rsidRDefault="00F44929" w:rsidP="00F22B29">
            <w:pPr>
              <w:rPr>
                <w:rFonts w:eastAsia="Calibri" w:cstheme="minorHAnsi"/>
                <w:noProof/>
              </w:rPr>
            </w:pPr>
            <w:r w:rsidRPr="000C295E">
              <w:rPr>
                <w:rFonts w:eastAsia="Calibri" w:cstheme="minorHAnsi"/>
                <w:noProof/>
              </w:rPr>
              <w:t>After we receive the initial pieces with their info, we start receiving commands. The first two commands are to add a piece to the collection</w:t>
            </w:r>
            <w:r w:rsidR="004F7F3E"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s are not already added, we manage to add them. The third add command, however, </w:t>
            </w:r>
            <w:r w:rsidRPr="000C295E">
              <w:rPr>
                <w:rFonts w:eastAsia="Calibri" w:cstheme="minorHAnsi"/>
                <w:b/>
                <w:bCs/>
                <w:noProof/>
              </w:rPr>
              <w:t>attempts to add a piece, which is already in the collection</w:t>
            </w:r>
            <w:r w:rsidRPr="000C295E">
              <w:rPr>
                <w:rFonts w:eastAsia="Calibri" w:cstheme="minorHAnsi"/>
                <w:noProof/>
              </w:rPr>
              <w:t>, so we print a special message and don't add the piece. After that</w:t>
            </w:r>
            <w:r w:rsidR="004F7F3E"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we receive the remove command</w:t>
            </w:r>
            <w:r w:rsidR="004F7F3E">
              <w:rPr>
                <w:rFonts w:eastAsia="Calibri" w:cstheme="minorHAnsi"/>
                <w:noProof/>
              </w:rPr>
              <w:t>,</w:t>
            </w:r>
            <w:r w:rsidRPr="000C295E">
              <w:rPr>
                <w:rFonts w:eastAsia="Calibri" w:cstheme="minorHAnsi"/>
                <w:noProof/>
              </w:rPr>
              <w:t xml:space="preserve"> and since the piece is in the collection, we remove it successfully.</w:t>
            </w:r>
            <w:r w:rsidRPr="000C295E">
              <w:rPr>
                <w:rFonts w:eastAsia="Calibri" w:cstheme="minorHAnsi"/>
                <w:noProof/>
              </w:rPr>
              <w:br/>
            </w:r>
            <w:r w:rsidR="000C61D1" w:rsidRPr="000C295E">
              <w:rPr>
                <w:rFonts w:eastAsia="Calibri" w:cstheme="minorHAnsi"/>
                <w:noProof/>
              </w:rPr>
              <w:br/>
            </w:r>
            <w:r w:rsidRPr="000C295E">
              <w:rPr>
                <w:rFonts w:eastAsia="Calibri" w:cstheme="minorHAnsi"/>
                <w:noProof/>
              </w:rPr>
              <w:t xml:space="preserve">Finally, the last command says to change the key of a piece. Since the key is present in the collection, we modify its key. </w:t>
            </w:r>
            <w:r w:rsidRPr="000C295E">
              <w:rPr>
                <w:rFonts w:eastAsia="Calibri" w:cstheme="minorHAnsi"/>
                <w:noProof/>
              </w:rPr>
              <w:br/>
            </w:r>
            <w:r w:rsidR="000C61D1" w:rsidRPr="000C295E">
              <w:rPr>
                <w:rFonts w:eastAsia="Calibri" w:cstheme="minorHAnsi"/>
                <w:noProof/>
              </w:rPr>
              <w:lastRenderedPageBreak/>
              <w:br/>
            </w:r>
            <w:r w:rsidRPr="000C295E">
              <w:rPr>
                <w:rFonts w:eastAsia="Calibri" w:cstheme="minorHAnsi"/>
                <w:noProof/>
              </w:rPr>
              <w:t>We receive the Stop command, print the information about the pieces, and the program ends.</w:t>
            </w:r>
          </w:p>
        </w:tc>
      </w:tr>
      <w:tr w:rsidR="00146B8A" w:rsidRPr="0052043F" w14:paraId="317A1353" w14:textId="77777777" w:rsidTr="00D27E63">
        <w:trPr>
          <w:trHeight w:val="348"/>
        </w:trPr>
        <w:tc>
          <w:tcPr>
            <w:tcW w:w="3969" w:type="dxa"/>
            <w:shd w:val="clear" w:color="auto" w:fill="D9D9D9" w:themeFill="background1" w:themeFillShade="D9"/>
          </w:tcPr>
          <w:p w14:paraId="39CE018C" w14:textId="02AFBA03" w:rsidR="00146B8A" w:rsidRPr="0052043F" w:rsidRDefault="00146B8A" w:rsidP="000C295E">
            <w:pPr>
              <w:jc w:val="center"/>
              <w:rPr>
                <w:rFonts w:cstheme="minorHAnsi"/>
                <w:b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lastRenderedPageBreak/>
              <w:t>Input</w:t>
            </w:r>
          </w:p>
        </w:tc>
        <w:tc>
          <w:tcPr>
            <w:tcW w:w="6461" w:type="dxa"/>
            <w:shd w:val="clear" w:color="auto" w:fill="D9D9D9" w:themeFill="background1" w:themeFillShade="D9"/>
          </w:tcPr>
          <w:p w14:paraId="2F1E1E38" w14:textId="77777777" w:rsidR="00146B8A" w:rsidRPr="0052043F" w:rsidRDefault="00146B8A" w:rsidP="00F22B2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52043F">
              <w:rPr>
                <w:rFonts w:cstheme="minorHAnsi"/>
                <w:b/>
                <w:szCs w:val="24"/>
              </w:rPr>
              <w:t>Output</w:t>
            </w:r>
          </w:p>
        </w:tc>
      </w:tr>
      <w:tr w:rsidR="00146B8A" w:rsidRPr="0052043F" w14:paraId="287A8EE0" w14:textId="77777777" w:rsidTr="00D27E63">
        <w:trPr>
          <w:trHeight w:val="58"/>
        </w:trPr>
        <w:tc>
          <w:tcPr>
            <w:tcW w:w="3969" w:type="dxa"/>
          </w:tcPr>
          <w:p w14:paraId="10246154" w14:textId="77777777" w:rsidR="00146B8A" w:rsidRPr="00146B8A" w:rsidRDefault="00146B8A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[</w:t>
            </w:r>
          </w:p>
          <w:p w14:paraId="26CABA9D" w14:textId="2023013D" w:rsidR="000C61D1" w:rsidRPr="003970C7" w:rsidRDefault="00146B8A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 xml:space="preserve">  </w:t>
            </w:r>
            <w:r w:rsidR="000C61D1">
              <w:rPr>
                <w:rFonts w:ascii="Consolas" w:eastAsia="Calibri" w:hAnsi="Consolas" w:cs="Times New Roman"/>
                <w:noProof/>
              </w:rPr>
              <w:t>'4',</w:t>
            </w:r>
          </w:p>
          <w:p w14:paraId="4A65F054" w14:textId="76C5EAE9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422045">
              <w:rPr>
                <w:rFonts w:ascii="Consolas" w:eastAsia="Calibri" w:hAnsi="Consolas" w:cs="Times New Roman"/>
                <w:noProof/>
              </w:rPr>
              <w:t>Eine kleine Nachtmusik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',</w:t>
            </w:r>
          </w:p>
          <w:p w14:paraId="43C19172" w14:textId="2AA488F2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La Campanella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Lisz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#</w:t>
            </w:r>
            <w:r w:rsidRPr="003970C7">
              <w:rPr>
                <w:rFonts w:ascii="Consolas" w:eastAsia="Calibri" w:hAnsi="Consolas" w:cs="Times New Roman"/>
                <w:noProof/>
              </w:rPr>
              <w:t xml:space="preserve">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73F58E77" w14:textId="1045DDFF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422045">
              <w:rPr>
                <w:rFonts w:ascii="Consolas" w:eastAsia="Calibri" w:hAnsi="Consolas" w:cs="Times New Roman"/>
                <w:noProof/>
              </w:rPr>
              <w:t>The Marriage of Figaro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Mozart</w:t>
            </w:r>
            <w:r w:rsidRPr="003970C7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G Major',</w:t>
            </w:r>
          </w:p>
          <w:p w14:paraId="2E675315" w14:textId="431D32FF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H</w:t>
            </w:r>
            <w:r w:rsidRPr="006956FF">
              <w:rPr>
                <w:rFonts w:ascii="Consolas" w:eastAsia="Calibri" w:hAnsi="Consolas" w:cs="Times New Roman"/>
                <w:noProof/>
              </w:rPr>
              <w:t xml:space="preserve">ungarian </w:t>
            </w:r>
            <w:r>
              <w:rPr>
                <w:rFonts w:ascii="Consolas" w:eastAsia="Calibri" w:hAnsi="Consolas" w:cs="Times New Roman"/>
                <w:noProof/>
              </w:rPr>
              <w:t>D</w:t>
            </w:r>
            <w:r w:rsidRPr="006956FF">
              <w:rPr>
                <w:rFonts w:ascii="Consolas" w:eastAsia="Calibri" w:hAnsi="Consolas" w:cs="Times New Roman"/>
                <w:noProof/>
              </w:rPr>
              <w:t>ance</w:t>
            </w:r>
            <w:r>
              <w:rPr>
                <w:rFonts w:ascii="Consolas" w:eastAsia="Calibri" w:hAnsi="Consolas" w:cs="Times New Roman"/>
                <w:noProof/>
              </w:rPr>
              <w:t xml:space="preserve"> No.5|Brahms|G Minor',</w:t>
            </w:r>
          </w:p>
          <w:p w14:paraId="4CEB1D2D" w14:textId="0FAAF207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</w:t>
            </w:r>
            <w:proofErr w:type="spellStart"/>
            <w:r w:rsidRPr="003970C7">
              <w:rPr>
                <w:rFonts w:ascii="Consolas" w:eastAsia="Calibri" w:hAnsi="Consolas" w:cs="Times New Roman"/>
              </w:rPr>
              <w:t>dd</w:t>
            </w:r>
            <w:r w:rsidR="0086407C">
              <w:rPr>
                <w:rFonts w:ascii="Consolas" w:eastAsia="Calibri" w:hAnsi="Consolas" w:cs="Times New Roman"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Vivaldi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E</w:t>
            </w:r>
            <w:proofErr w:type="spellEnd"/>
            <w:r>
              <w:rPr>
                <w:rFonts w:ascii="Consolas" w:eastAsia="Calibri" w:hAnsi="Consolas" w:cs="Times New Roman"/>
                <w:noProof/>
              </w:rPr>
              <w:t xml:space="preserve"> Major',</w:t>
            </w:r>
          </w:p>
          <w:p w14:paraId="72CB2B4D" w14:textId="0C06559E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he Marriage of Figaro',</w:t>
            </w:r>
          </w:p>
          <w:p w14:paraId="77490EA6" w14:textId="675ED489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Remov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T</w:t>
            </w:r>
            <w:r w:rsidRPr="006D6BDD">
              <w:rPr>
                <w:rFonts w:ascii="Consolas" w:eastAsia="Calibri" w:hAnsi="Consolas" w:cs="Times New Roman"/>
                <w:noProof/>
              </w:rPr>
              <w:t xml:space="preserve">urkish </w:t>
            </w:r>
            <w:r>
              <w:rPr>
                <w:rFonts w:ascii="Consolas" w:eastAsia="Calibri" w:hAnsi="Consolas" w:cs="Times New Roman"/>
                <w:noProof/>
              </w:rPr>
              <w:t>M</w:t>
            </w:r>
            <w:r w:rsidRPr="006D6BDD">
              <w:rPr>
                <w:rFonts w:ascii="Consolas" w:eastAsia="Calibri" w:hAnsi="Consolas" w:cs="Times New Roman"/>
                <w:noProof/>
              </w:rPr>
              <w:t>arch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48C3E2E0" w14:textId="13A9B40E" w:rsidR="000C61D1" w:rsidRPr="003970C7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ChangeKey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Spring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C Major',</w:t>
            </w:r>
          </w:p>
          <w:p w14:paraId="1DE38CDC" w14:textId="5B88DC8D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Add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Nocturne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>
              <w:rPr>
                <w:rFonts w:ascii="Consolas" w:eastAsia="Calibri" w:hAnsi="Consolas" w:cs="Times New Roman"/>
                <w:noProof/>
              </w:rPr>
              <w:t>Chopin</w:t>
            </w:r>
            <w:r w:rsidR="0086407C">
              <w:rPr>
                <w:rFonts w:ascii="Consolas" w:eastAsia="Calibri" w:hAnsi="Consolas" w:cs="Times New Roman"/>
                <w:noProof/>
              </w:rPr>
              <w:t>|</w:t>
            </w:r>
            <w:r w:rsidRPr="003970C7">
              <w:rPr>
                <w:rFonts w:ascii="Consolas" w:eastAsia="Calibri" w:hAnsi="Consolas" w:cs="Times New Roman"/>
                <w:noProof/>
              </w:rPr>
              <w:t>C# Minor</w:t>
            </w:r>
            <w:r>
              <w:rPr>
                <w:rFonts w:ascii="Consolas" w:eastAsia="Calibri" w:hAnsi="Consolas" w:cs="Times New Roman"/>
                <w:noProof/>
              </w:rPr>
              <w:t>',</w:t>
            </w:r>
          </w:p>
          <w:p w14:paraId="63DACE93" w14:textId="77777777" w:rsidR="000C61D1" w:rsidRDefault="000C61D1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 xml:space="preserve">  '</w:t>
            </w:r>
            <w:r w:rsidRPr="003970C7">
              <w:rPr>
                <w:rFonts w:ascii="Consolas" w:eastAsia="Calibri" w:hAnsi="Consolas" w:cs="Times New Roman"/>
                <w:noProof/>
              </w:rPr>
              <w:t>Stop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</w:p>
          <w:p w14:paraId="5882C2A1" w14:textId="68998045" w:rsidR="00146B8A" w:rsidRPr="0052043F" w:rsidRDefault="00146B8A" w:rsidP="0086407C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146B8A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6461" w:type="dxa"/>
          </w:tcPr>
          <w:p w14:paraId="3643FE2A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by Vivaldi in E Major added to the collection!</w:t>
            </w:r>
          </w:p>
          <w:p w14:paraId="697A676C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uccessfully removed The Marriage of Figaro!</w:t>
            </w:r>
          </w:p>
          <w:p w14:paraId="17DE9618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Invalid operation! Turkish March does not exist in the collection.</w:t>
            </w:r>
          </w:p>
          <w:p w14:paraId="5130D3DC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Changed the key of Spring to C Major!</w:t>
            </w:r>
          </w:p>
          <w:p w14:paraId="593C8127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by Chopin in C# Minor added to the collection!</w:t>
            </w:r>
          </w:p>
          <w:p w14:paraId="01339408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Eine kleine Nachtmusik -&gt; Composer: Mozart, Key: G Major</w:t>
            </w:r>
          </w:p>
          <w:p w14:paraId="32C2A8BC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La Campanella -&gt; Composer: Liszt, Key: G# Minor</w:t>
            </w:r>
          </w:p>
          <w:p w14:paraId="70D0061E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Hungarian Dance No.5 -&gt; Composer: Brahms, Key: G Minor</w:t>
            </w:r>
          </w:p>
          <w:p w14:paraId="77879FB9" w14:textId="77777777" w:rsidR="00D27E63" w:rsidRPr="00D27E63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Spring -&gt; Composer: Vivaldi, Key: C Major</w:t>
            </w:r>
          </w:p>
          <w:p w14:paraId="3EDFBDA1" w14:textId="7CB23A87" w:rsidR="00146B8A" w:rsidRPr="0052043F" w:rsidRDefault="00D27E63" w:rsidP="00D27E63">
            <w:pPr>
              <w:spacing w:before="0"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D27E63">
              <w:rPr>
                <w:rFonts w:ascii="Consolas" w:eastAsia="Calibri" w:hAnsi="Consolas" w:cs="Times New Roman"/>
                <w:noProof/>
              </w:rPr>
              <w:t>Nocturne -&gt; Composer: Chopin, Key: C# Minor</w:t>
            </w:r>
          </w:p>
        </w:tc>
      </w:tr>
    </w:tbl>
    <w:p w14:paraId="592EBD29" w14:textId="51658AA2" w:rsidR="00640502" w:rsidRPr="0052043F" w:rsidRDefault="00640502" w:rsidP="0086407C">
      <w:pPr>
        <w:rPr>
          <w:lang w:val="bg-BG"/>
        </w:rPr>
      </w:pPr>
    </w:p>
    <w:sectPr w:rsidR="00640502" w:rsidRPr="0052043F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A42EFA" w14:textId="77777777" w:rsidR="00027AF8" w:rsidRDefault="00027AF8" w:rsidP="008068A2">
      <w:pPr>
        <w:spacing w:after="0" w:line="240" w:lineRule="auto"/>
      </w:pPr>
      <w:r>
        <w:separator/>
      </w:r>
    </w:p>
  </w:endnote>
  <w:endnote w:type="continuationSeparator" w:id="0">
    <w:p w14:paraId="176C969F" w14:textId="77777777" w:rsidR="00027AF8" w:rsidRDefault="00027AF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A9542" w14:textId="77777777" w:rsidR="004F7F3E" w:rsidRDefault="004F7F3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E1F04A" w14:textId="77777777" w:rsidR="004F7F3E" w:rsidRDefault="004F7F3E" w:rsidP="004F7F3E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38E79AD" wp14:editId="3BDED696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7C3983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EDB1254" wp14:editId="655B188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9593E6C" w14:textId="77777777" w:rsidR="004F7F3E" w:rsidRDefault="004F7F3E" w:rsidP="004F7F3E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3FBC5887" w14:textId="77777777" w:rsidR="004F7F3E" w:rsidRDefault="004F7F3E" w:rsidP="004F7F3E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9CFBB9" wp14:editId="1C71C964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447CB5B" wp14:editId="61514D94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71A19B6" wp14:editId="0F5900A9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47B06F1" wp14:editId="5EC64A8D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826FEDA" wp14:editId="0B0BE62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2897B33" wp14:editId="4F48383B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0A20E12" wp14:editId="04028BD4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0BAFBD6" wp14:editId="505C26F2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A4EE275" wp14:editId="3F52ACD2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6EDB1254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09593E6C" w14:textId="77777777" w:rsidR="004F7F3E" w:rsidRDefault="004F7F3E" w:rsidP="004F7F3E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3FBC5887" w14:textId="77777777" w:rsidR="004F7F3E" w:rsidRDefault="004F7F3E" w:rsidP="004F7F3E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9CFBB9" wp14:editId="1C71C964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447CB5B" wp14:editId="61514D94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71A19B6" wp14:editId="0F5900A9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47B06F1" wp14:editId="5EC64A8D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826FEDA" wp14:editId="0B0BE62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2897B33" wp14:editId="4F48383B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0A20E12" wp14:editId="04028BD4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BAFBD6" wp14:editId="505C26F2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A4EE275" wp14:editId="3F52ACD2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2C9B2C2" wp14:editId="3EDBBF01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1BCDA1D" w14:textId="77777777" w:rsidR="004F7F3E" w:rsidRDefault="004F7F3E" w:rsidP="004F7F3E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72C9B2C2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61BCDA1D" w14:textId="77777777" w:rsidR="004F7F3E" w:rsidRDefault="004F7F3E" w:rsidP="004F7F3E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0F3B4D07" wp14:editId="7106B9D7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50884F8" w14:textId="77777777" w:rsidR="004F7F3E" w:rsidRDefault="004F7F3E" w:rsidP="004F7F3E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0F3B4D07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250884F8" w14:textId="77777777" w:rsidR="004F7F3E" w:rsidRDefault="004F7F3E" w:rsidP="004F7F3E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2A146511" wp14:editId="6B760FA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3067A2B" w14:textId="6B286FE3" w:rsidR="004E4C1E" w:rsidRPr="004F7F3E" w:rsidRDefault="004E4C1E" w:rsidP="004F7F3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3B88F6" w14:textId="77777777" w:rsidR="004F7F3E" w:rsidRDefault="004F7F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E01FA4" w14:textId="77777777" w:rsidR="00027AF8" w:rsidRDefault="00027AF8" w:rsidP="008068A2">
      <w:pPr>
        <w:spacing w:after="0" w:line="240" w:lineRule="auto"/>
      </w:pPr>
      <w:r>
        <w:separator/>
      </w:r>
    </w:p>
  </w:footnote>
  <w:footnote w:type="continuationSeparator" w:id="0">
    <w:p w14:paraId="317CD907" w14:textId="77777777" w:rsidR="00027AF8" w:rsidRDefault="00027AF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D3F49" w14:textId="77777777" w:rsidR="004F7F3E" w:rsidRDefault="004F7F3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5AAC92" w14:textId="77777777" w:rsidR="004F7F3E" w:rsidRDefault="004F7F3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081C37"/>
    <w:multiLevelType w:val="hybridMultilevel"/>
    <w:tmpl w:val="303E21E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12595F"/>
    <w:multiLevelType w:val="hybridMultilevel"/>
    <w:tmpl w:val="456E00A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40C6B"/>
    <w:multiLevelType w:val="hybridMultilevel"/>
    <w:tmpl w:val="2BCE02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DC81B98"/>
    <w:multiLevelType w:val="hybridMultilevel"/>
    <w:tmpl w:val="E6F844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9"/>
  </w:num>
  <w:num w:numId="4">
    <w:abstractNumId w:val="27"/>
  </w:num>
  <w:num w:numId="5">
    <w:abstractNumId w:val="28"/>
  </w:num>
  <w:num w:numId="6">
    <w:abstractNumId w:val="33"/>
  </w:num>
  <w:num w:numId="7">
    <w:abstractNumId w:val="3"/>
  </w:num>
  <w:num w:numId="8">
    <w:abstractNumId w:val="7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2"/>
  </w:num>
  <w:num w:numId="15">
    <w:abstractNumId w:val="10"/>
  </w:num>
  <w:num w:numId="16">
    <w:abstractNumId w:val="37"/>
  </w:num>
  <w:num w:numId="17">
    <w:abstractNumId w:val="26"/>
  </w:num>
  <w:num w:numId="18">
    <w:abstractNumId w:val="41"/>
  </w:num>
  <w:num w:numId="19">
    <w:abstractNumId w:val="34"/>
  </w:num>
  <w:num w:numId="20">
    <w:abstractNumId w:val="18"/>
  </w:num>
  <w:num w:numId="21">
    <w:abstractNumId w:val="30"/>
  </w:num>
  <w:num w:numId="22">
    <w:abstractNumId w:val="12"/>
  </w:num>
  <w:num w:numId="23">
    <w:abstractNumId w:val="15"/>
  </w:num>
  <w:num w:numId="24">
    <w:abstractNumId w:val="2"/>
  </w:num>
  <w:num w:numId="25">
    <w:abstractNumId w:val="6"/>
  </w:num>
  <w:num w:numId="26">
    <w:abstractNumId w:val="16"/>
  </w:num>
  <w:num w:numId="27">
    <w:abstractNumId w:val="36"/>
  </w:num>
  <w:num w:numId="28">
    <w:abstractNumId w:val="17"/>
  </w:num>
  <w:num w:numId="29">
    <w:abstractNumId w:val="40"/>
  </w:num>
  <w:num w:numId="30">
    <w:abstractNumId w:val="20"/>
  </w:num>
  <w:num w:numId="31">
    <w:abstractNumId w:val="11"/>
  </w:num>
  <w:num w:numId="32">
    <w:abstractNumId w:val="35"/>
  </w:num>
  <w:num w:numId="33">
    <w:abstractNumId w:val="38"/>
  </w:num>
  <w:num w:numId="34">
    <w:abstractNumId w:val="23"/>
  </w:num>
  <w:num w:numId="35">
    <w:abstractNumId w:val="39"/>
  </w:num>
  <w:num w:numId="36">
    <w:abstractNumId w:val="5"/>
  </w:num>
  <w:num w:numId="37">
    <w:abstractNumId w:val="21"/>
  </w:num>
  <w:num w:numId="38">
    <w:abstractNumId w:val="14"/>
  </w:num>
  <w:num w:numId="39">
    <w:abstractNumId w:val="29"/>
  </w:num>
  <w:num w:numId="40">
    <w:abstractNumId w:val="24"/>
  </w:num>
  <w:num w:numId="41">
    <w:abstractNumId w:val="8"/>
  </w:num>
  <w:num w:numId="42">
    <w:abstractNumId w:val="31"/>
  </w:num>
  <w:num w:numId="43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zMjQ1MjE0MzIzNDZW0lEKTi0uzszPAykwrAUAknpCR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7AF8"/>
    <w:rsid w:val="000309CF"/>
    <w:rsid w:val="00031686"/>
    <w:rsid w:val="000631E4"/>
    <w:rsid w:val="00064718"/>
    <w:rsid w:val="00064D15"/>
    <w:rsid w:val="00071598"/>
    <w:rsid w:val="0008559D"/>
    <w:rsid w:val="00086727"/>
    <w:rsid w:val="0009209B"/>
    <w:rsid w:val="0009406D"/>
    <w:rsid w:val="000A6794"/>
    <w:rsid w:val="000B39E6"/>
    <w:rsid w:val="000B56F0"/>
    <w:rsid w:val="000C295E"/>
    <w:rsid w:val="000C5361"/>
    <w:rsid w:val="000C61D1"/>
    <w:rsid w:val="000F7695"/>
    <w:rsid w:val="000F7EAC"/>
    <w:rsid w:val="00103906"/>
    <w:rsid w:val="001275B9"/>
    <w:rsid w:val="0013287E"/>
    <w:rsid w:val="00142C75"/>
    <w:rsid w:val="001449E8"/>
    <w:rsid w:val="00146B8A"/>
    <w:rsid w:val="001619DF"/>
    <w:rsid w:val="00164CDC"/>
    <w:rsid w:val="00167CF1"/>
    <w:rsid w:val="00171021"/>
    <w:rsid w:val="00175E1D"/>
    <w:rsid w:val="001828D1"/>
    <w:rsid w:val="001837BD"/>
    <w:rsid w:val="00183A2C"/>
    <w:rsid w:val="001879D6"/>
    <w:rsid w:val="001913F1"/>
    <w:rsid w:val="001A6728"/>
    <w:rsid w:val="001B07E5"/>
    <w:rsid w:val="001B7060"/>
    <w:rsid w:val="001C1817"/>
    <w:rsid w:val="001C1FCD"/>
    <w:rsid w:val="001D2464"/>
    <w:rsid w:val="001D50AE"/>
    <w:rsid w:val="001E1161"/>
    <w:rsid w:val="001E3FEF"/>
    <w:rsid w:val="001E7115"/>
    <w:rsid w:val="001F75C9"/>
    <w:rsid w:val="00202683"/>
    <w:rsid w:val="00215FCE"/>
    <w:rsid w:val="002326A7"/>
    <w:rsid w:val="00232E7D"/>
    <w:rsid w:val="00245ADB"/>
    <w:rsid w:val="00262A95"/>
    <w:rsid w:val="00264287"/>
    <w:rsid w:val="00264F06"/>
    <w:rsid w:val="0026589D"/>
    <w:rsid w:val="002664E1"/>
    <w:rsid w:val="002674C4"/>
    <w:rsid w:val="002819B5"/>
    <w:rsid w:val="002853F4"/>
    <w:rsid w:val="002978EB"/>
    <w:rsid w:val="002A2D2D"/>
    <w:rsid w:val="002C539D"/>
    <w:rsid w:val="002C5E5F"/>
    <w:rsid w:val="002C71C6"/>
    <w:rsid w:val="002D07CA"/>
    <w:rsid w:val="002D7E4D"/>
    <w:rsid w:val="00305122"/>
    <w:rsid w:val="003230CF"/>
    <w:rsid w:val="0033212E"/>
    <w:rsid w:val="0033490F"/>
    <w:rsid w:val="00352479"/>
    <w:rsid w:val="0036123C"/>
    <w:rsid w:val="0036435E"/>
    <w:rsid w:val="0037168B"/>
    <w:rsid w:val="00380A57"/>
    <w:rsid w:val="003817EF"/>
    <w:rsid w:val="00382A45"/>
    <w:rsid w:val="003970C7"/>
    <w:rsid w:val="003A1601"/>
    <w:rsid w:val="003A33F9"/>
    <w:rsid w:val="003A392C"/>
    <w:rsid w:val="003A5602"/>
    <w:rsid w:val="003B0278"/>
    <w:rsid w:val="003B1846"/>
    <w:rsid w:val="003B6A53"/>
    <w:rsid w:val="003E04D6"/>
    <w:rsid w:val="003E07B1"/>
    <w:rsid w:val="003E1013"/>
    <w:rsid w:val="003E167F"/>
    <w:rsid w:val="003E16AF"/>
    <w:rsid w:val="003E2A3C"/>
    <w:rsid w:val="003E2F33"/>
    <w:rsid w:val="003E67A2"/>
    <w:rsid w:val="003E6BFB"/>
    <w:rsid w:val="003F1864"/>
    <w:rsid w:val="0041081C"/>
    <w:rsid w:val="00414FD9"/>
    <w:rsid w:val="00422045"/>
    <w:rsid w:val="004311CA"/>
    <w:rsid w:val="00442981"/>
    <w:rsid w:val="00446F7B"/>
    <w:rsid w:val="0047331A"/>
    <w:rsid w:val="004746D9"/>
    <w:rsid w:val="0047640B"/>
    <w:rsid w:val="0047644B"/>
    <w:rsid w:val="00476D4B"/>
    <w:rsid w:val="00491748"/>
    <w:rsid w:val="00491B39"/>
    <w:rsid w:val="004A7E77"/>
    <w:rsid w:val="004B0253"/>
    <w:rsid w:val="004C0A80"/>
    <w:rsid w:val="004D03E1"/>
    <w:rsid w:val="004D29A9"/>
    <w:rsid w:val="004E0D4F"/>
    <w:rsid w:val="004E4C1E"/>
    <w:rsid w:val="004F7F3E"/>
    <w:rsid w:val="0050017E"/>
    <w:rsid w:val="00503820"/>
    <w:rsid w:val="005054C7"/>
    <w:rsid w:val="00507F81"/>
    <w:rsid w:val="0051262E"/>
    <w:rsid w:val="005172E9"/>
    <w:rsid w:val="00517B12"/>
    <w:rsid w:val="0052043F"/>
    <w:rsid w:val="00524789"/>
    <w:rsid w:val="00527BE8"/>
    <w:rsid w:val="005439C9"/>
    <w:rsid w:val="00547A62"/>
    <w:rsid w:val="00553CCB"/>
    <w:rsid w:val="00557A31"/>
    <w:rsid w:val="00563DC7"/>
    <w:rsid w:val="00564029"/>
    <w:rsid w:val="00564D7B"/>
    <w:rsid w:val="0056527D"/>
    <w:rsid w:val="0056786B"/>
    <w:rsid w:val="0057138C"/>
    <w:rsid w:val="005803E5"/>
    <w:rsid w:val="00584EDB"/>
    <w:rsid w:val="0058685B"/>
    <w:rsid w:val="0058723E"/>
    <w:rsid w:val="00594821"/>
    <w:rsid w:val="00596357"/>
    <w:rsid w:val="00596AA5"/>
    <w:rsid w:val="005B0164"/>
    <w:rsid w:val="005C131C"/>
    <w:rsid w:val="005C336D"/>
    <w:rsid w:val="005C54CA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6960"/>
    <w:rsid w:val="00640502"/>
    <w:rsid w:val="00644D27"/>
    <w:rsid w:val="006640AE"/>
    <w:rsid w:val="00670041"/>
    <w:rsid w:val="00671FE2"/>
    <w:rsid w:val="00686C0C"/>
    <w:rsid w:val="00687B70"/>
    <w:rsid w:val="00695634"/>
    <w:rsid w:val="006956FF"/>
    <w:rsid w:val="006A2531"/>
    <w:rsid w:val="006D239A"/>
    <w:rsid w:val="006D6BDD"/>
    <w:rsid w:val="006E1302"/>
    <w:rsid w:val="006E2245"/>
    <w:rsid w:val="006E55B4"/>
    <w:rsid w:val="006E7E50"/>
    <w:rsid w:val="00704432"/>
    <w:rsid w:val="007051DF"/>
    <w:rsid w:val="00712934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6A27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7B6"/>
    <w:rsid w:val="00847921"/>
    <w:rsid w:val="0085184F"/>
    <w:rsid w:val="00861625"/>
    <w:rsid w:val="008617B5"/>
    <w:rsid w:val="0086407C"/>
    <w:rsid w:val="00870828"/>
    <w:rsid w:val="0088080B"/>
    <w:rsid w:val="00897C0B"/>
    <w:rsid w:val="00897D98"/>
    <w:rsid w:val="008B07D7"/>
    <w:rsid w:val="008B557F"/>
    <w:rsid w:val="008C2344"/>
    <w:rsid w:val="008C2B83"/>
    <w:rsid w:val="008C5930"/>
    <w:rsid w:val="008D6097"/>
    <w:rsid w:val="008D6BEA"/>
    <w:rsid w:val="008E6CF3"/>
    <w:rsid w:val="008F202C"/>
    <w:rsid w:val="008F5B43"/>
    <w:rsid w:val="008F5FDB"/>
    <w:rsid w:val="00901FD6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1DAA"/>
    <w:rsid w:val="00972C7F"/>
    <w:rsid w:val="00976E46"/>
    <w:rsid w:val="00981B73"/>
    <w:rsid w:val="0098384A"/>
    <w:rsid w:val="009853EE"/>
    <w:rsid w:val="009B4FB4"/>
    <w:rsid w:val="009C0C39"/>
    <w:rsid w:val="009D1805"/>
    <w:rsid w:val="009E1A09"/>
    <w:rsid w:val="009F73BB"/>
    <w:rsid w:val="00A02545"/>
    <w:rsid w:val="00A025E6"/>
    <w:rsid w:val="00A05555"/>
    <w:rsid w:val="00A066E1"/>
    <w:rsid w:val="00A06D89"/>
    <w:rsid w:val="00A35790"/>
    <w:rsid w:val="00A45A89"/>
    <w:rsid w:val="00A47F12"/>
    <w:rsid w:val="00A51176"/>
    <w:rsid w:val="00A66DE2"/>
    <w:rsid w:val="00A70227"/>
    <w:rsid w:val="00A847D3"/>
    <w:rsid w:val="00A95676"/>
    <w:rsid w:val="00AA3772"/>
    <w:rsid w:val="00AB106E"/>
    <w:rsid w:val="00AB2224"/>
    <w:rsid w:val="00AB5109"/>
    <w:rsid w:val="00AB7784"/>
    <w:rsid w:val="00AC36D6"/>
    <w:rsid w:val="00AC60FE"/>
    <w:rsid w:val="00AC77AD"/>
    <w:rsid w:val="00AD3214"/>
    <w:rsid w:val="00AD4379"/>
    <w:rsid w:val="00AE05D3"/>
    <w:rsid w:val="00AE355A"/>
    <w:rsid w:val="00B148DD"/>
    <w:rsid w:val="00B2472A"/>
    <w:rsid w:val="00B41408"/>
    <w:rsid w:val="00B567F6"/>
    <w:rsid w:val="00B56DF3"/>
    <w:rsid w:val="00B57A5C"/>
    <w:rsid w:val="00B6185B"/>
    <w:rsid w:val="00B623E0"/>
    <w:rsid w:val="00B62C4F"/>
    <w:rsid w:val="00B62F0B"/>
    <w:rsid w:val="00B638EB"/>
    <w:rsid w:val="00B63DED"/>
    <w:rsid w:val="00B753E7"/>
    <w:rsid w:val="00B86AF3"/>
    <w:rsid w:val="00B9309B"/>
    <w:rsid w:val="00BA1F40"/>
    <w:rsid w:val="00BA4820"/>
    <w:rsid w:val="00BB05FA"/>
    <w:rsid w:val="00BB12E4"/>
    <w:rsid w:val="00BB5B10"/>
    <w:rsid w:val="00BC56D6"/>
    <w:rsid w:val="00BD6B55"/>
    <w:rsid w:val="00BE399E"/>
    <w:rsid w:val="00BF1775"/>
    <w:rsid w:val="00BF201D"/>
    <w:rsid w:val="00C002EF"/>
    <w:rsid w:val="00C0490B"/>
    <w:rsid w:val="00C07904"/>
    <w:rsid w:val="00C121AF"/>
    <w:rsid w:val="00C14C80"/>
    <w:rsid w:val="00C27853"/>
    <w:rsid w:val="00C355A5"/>
    <w:rsid w:val="00C43B64"/>
    <w:rsid w:val="00C4720B"/>
    <w:rsid w:val="00C53F37"/>
    <w:rsid w:val="00C541BE"/>
    <w:rsid w:val="00C5499A"/>
    <w:rsid w:val="00C6179C"/>
    <w:rsid w:val="00C62A0F"/>
    <w:rsid w:val="00C7331E"/>
    <w:rsid w:val="00C82862"/>
    <w:rsid w:val="00C84E4D"/>
    <w:rsid w:val="00CA2FD0"/>
    <w:rsid w:val="00CB626D"/>
    <w:rsid w:val="00CD5181"/>
    <w:rsid w:val="00CD7485"/>
    <w:rsid w:val="00CE2360"/>
    <w:rsid w:val="00CE236C"/>
    <w:rsid w:val="00CE5094"/>
    <w:rsid w:val="00CF0047"/>
    <w:rsid w:val="00D223EB"/>
    <w:rsid w:val="00D22895"/>
    <w:rsid w:val="00D2727D"/>
    <w:rsid w:val="00D27E63"/>
    <w:rsid w:val="00D308CF"/>
    <w:rsid w:val="00D3404A"/>
    <w:rsid w:val="00D4354E"/>
    <w:rsid w:val="00D43F69"/>
    <w:rsid w:val="00D50994"/>
    <w:rsid w:val="00D50F79"/>
    <w:rsid w:val="00D73957"/>
    <w:rsid w:val="00D745BF"/>
    <w:rsid w:val="00D76CFC"/>
    <w:rsid w:val="00D8395C"/>
    <w:rsid w:val="00D84315"/>
    <w:rsid w:val="00D910AA"/>
    <w:rsid w:val="00DA028F"/>
    <w:rsid w:val="00DA63B4"/>
    <w:rsid w:val="00DC28E6"/>
    <w:rsid w:val="00DC79E8"/>
    <w:rsid w:val="00DD55F0"/>
    <w:rsid w:val="00DD7BB2"/>
    <w:rsid w:val="00DE1B8E"/>
    <w:rsid w:val="00DE4C46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778A2"/>
    <w:rsid w:val="00E80E3D"/>
    <w:rsid w:val="00E86D42"/>
    <w:rsid w:val="00E870B8"/>
    <w:rsid w:val="00EA1019"/>
    <w:rsid w:val="00EA3B29"/>
    <w:rsid w:val="00EA4993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4929"/>
    <w:rsid w:val="00F46918"/>
    <w:rsid w:val="00F46DDE"/>
    <w:rsid w:val="00F51A49"/>
    <w:rsid w:val="00F655ED"/>
    <w:rsid w:val="00F7033C"/>
    <w:rsid w:val="00F77D18"/>
    <w:rsid w:val="00F96D0D"/>
    <w:rsid w:val="00F976AD"/>
    <w:rsid w:val="00FA4CB8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FrameContents">
    <w:name w:val="Frame Contents"/>
    <w:basedOn w:val="Normal"/>
    <w:qFormat/>
    <w:rsid w:val="004F7F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34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71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87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23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01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74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870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8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3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525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1B1012-9834-4E84-9189-3972ACC38F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7</TotalTime>
  <Pages>4</Pages>
  <Words>1012</Words>
  <Characters>5772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Uni – https://softuni.org</Company>
  <LinksUpToDate>false</LinksUpToDate>
  <CharactersWithSpaces>67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</dc:creator>
  <cp:keywords>Programming; Software; SoftUni; Fundamentals; FInal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35</cp:revision>
  <cp:lastPrinted>2015-10-26T22:35:00Z</cp:lastPrinted>
  <dcterms:created xsi:type="dcterms:W3CDTF">2019-11-12T12:29:00Z</dcterms:created>
  <dcterms:modified xsi:type="dcterms:W3CDTF">2022-03-08T15:05:00Z</dcterms:modified>
  <cp:category>programming; education; software engineering; software development</cp:category>
</cp:coreProperties>
</file>